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80AC4" w:rsidR="00A53D00" w:rsidP="00EA2A37" w:rsidRDefault="00A53D00" w14:paraId="0BA1B300" w14:textId="571F99BF">
      <w:pPr>
        <w:jc w:val="left"/>
        <w:rPr>
          <w:rFonts w:ascii="Arial" w:hAnsi="Arial" w:cs="Arial"/>
          <w:szCs w:val="24"/>
        </w:rPr>
      </w:pPr>
      <w:r w:rsidRPr="00C80AC4">
        <w:rPr>
          <w:rFonts w:ascii="Arial" w:hAnsi="Arial" w:cs="Arial"/>
          <w:szCs w:val="24"/>
        </w:rPr>
        <w:t>Date:</w:t>
      </w:r>
      <w:r w:rsidRPr="00C80AC4" w:rsidR="001A34D6">
        <w:rPr>
          <w:rFonts w:ascii="Arial" w:hAnsi="Arial" w:cs="Arial"/>
          <w:szCs w:val="24"/>
        </w:rPr>
        <w:t>_</w:t>
      </w:r>
      <w:r w:rsidR="00B17876">
        <w:rPr>
          <w:rFonts w:ascii="Arial" w:hAnsi="Arial" w:cs="Arial"/>
          <w:szCs w:val="24"/>
          <w:u w:val="single"/>
        </w:rPr>
        <w:t>January 18, 2023</w:t>
      </w:r>
      <w:r w:rsidRPr="00C80AC4" w:rsidR="001A34D6">
        <w:rPr>
          <w:rFonts w:ascii="Arial" w:hAnsi="Arial" w:cs="Arial"/>
          <w:szCs w:val="24"/>
        </w:rPr>
        <w:t xml:space="preserve"> </w:t>
      </w:r>
      <w:r w:rsidRPr="00C80AC4">
        <w:rPr>
          <w:rFonts w:ascii="Arial" w:hAnsi="Arial" w:cs="Arial"/>
          <w:szCs w:val="24"/>
        </w:rPr>
        <w:t>Length of Meeting:</w:t>
      </w:r>
      <w:r w:rsidR="00416477">
        <w:rPr>
          <w:rFonts w:ascii="Arial" w:hAnsi="Arial" w:cs="Arial"/>
          <w:szCs w:val="24"/>
          <w:u w:val="single"/>
        </w:rPr>
        <w:t>9:10 – 10:15</w:t>
      </w:r>
    </w:p>
    <w:p w:rsidRPr="00EB4F34" w:rsidR="00C8385D" w:rsidP="00C8385D" w:rsidRDefault="00A53D00" w14:paraId="25B3C4A8" w14:textId="0CCE8866">
      <w:pPr>
        <w:rPr>
          <w:rFonts w:ascii="Arial" w:hAnsi="Arial" w:cs="Arial"/>
          <w:b/>
          <w:szCs w:val="24"/>
        </w:rPr>
      </w:pPr>
      <w:r w:rsidRPr="00C80AC4">
        <w:rPr>
          <w:rFonts w:ascii="Arial" w:hAnsi="Arial" w:cs="Arial"/>
          <w:szCs w:val="24"/>
        </w:rPr>
        <w:t>Members or Designee:</w:t>
      </w:r>
      <w:r w:rsidR="00C8385D">
        <w:rPr>
          <w:rFonts w:ascii="Arial" w:hAnsi="Arial" w:cs="Arial"/>
          <w:szCs w:val="24"/>
        </w:rPr>
        <w:t xml:space="preserve"> </w:t>
      </w:r>
      <w:r w:rsidRPr="00EB4F34" w:rsidR="00C8385D">
        <w:rPr>
          <w:rFonts w:ascii="Arial" w:hAnsi="Arial" w:cs="Arial"/>
          <w:b/>
          <w:szCs w:val="24"/>
        </w:rPr>
        <w:t xml:space="preserve">In the absence of the Honorable </w:t>
      </w:r>
      <w:r w:rsidR="00C8385D">
        <w:rPr>
          <w:rFonts w:ascii="Arial" w:hAnsi="Arial" w:cs="Arial"/>
          <w:b/>
          <w:szCs w:val="24"/>
        </w:rPr>
        <w:t xml:space="preserve">Mayor </w:t>
      </w:r>
      <w:r w:rsidRPr="00EB4F34" w:rsidR="00C8385D">
        <w:rPr>
          <w:rFonts w:ascii="Arial" w:hAnsi="Arial" w:cs="Arial"/>
          <w:b/>
          <w:szCs w:val="24"/>
        </w:rPr>
        <w:t>B</w:t>
      </w:r>
      <w:r w:rsidR="00C8385D">
        <w:rPr>
          <w:rFonts w:ascii="Arial" w:hAnsi="Arial" w:cs="Arial"/>
          <w:b/>
          <w:szCs w:val="24"/>
        </w:rPr>
        <w:t>randon Scott</w:t>
      </w:r>
      <w:r w:rsidRPr="00EB4F34" w:rsidR="00C8385D">
        <w:rPr>
          <w:rFonts w:ascii="Arial" w:hAnsi="Arial" w:cs="Arial"/>
          <w:b/>
          <w:szCs w:val="24"/>
        </w:rPr>
        <w:t xml:space="preserve">, Deputy </w:t>
      </w:r>
      <w:r w:rsidR="00C8385D">
        <w:rPr>
          <w:rFonts w:ascii="Arial" w:hAnsi="Arial" w:cs="Arial"/>
          <w:b/>
          <w:szCs w:val="24"/>
        </w:rPr>
        <w:t>City Administrator Simone Johnson w</w:t>
      </w:r>
      <w:r w:rsidRPr="00EB4F34" w:rsidR="00C8385D">
        <w:rPr>
          <w:rFonts w:ascii="Arial" w:hAnsi="Arial" w:cs="Arial"/>
          <w:b/>
          <w:szCs w:val="24"/>
        </w:rPr>
        <w:t>ill sit and vote on his behalf.</w:t>
      </w:r>
    </w:p>
    <w:p w:rsidRPr="00C80AC4" w:rsidR="001A34D6" w:rsidRDefault="001A34D6" w14:paraId="03A85D06" w14:textId="0542364C">
      <w:pPr>
        <w:rPr>
          <w:rFonts w:ascii="Arial" w:hAnsi="Arial" w:cs="Arial"/>
          <w:szCs w:val="24"/>
        </w:rPr>
      </w:pPr>
    </w:p>
    <w:p w:rsidRPr="00C80AC4" w:rsidR="008B1317" w:rsidP="001A34D6" w:rsidRDefault="008B1317" w14:paraId="077122C8" w14:textId="77777777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170"/>
        <w:gridCol w:w="10975"/>
      </w:tblGrid>
      <w:tr w:rsidRPr="00C80AC4" w:rsidR="00EA2A37" w:rsidTr="7211F106" w14:paraId="510956D6" w14:textId="77777777">
        <w:trPr>
          <w:trHeight w:val="366"/>
        </w:trPr>
        <w:tc>
          <w:tcPr>
            <w:tcW w:w="990" w:type="dxa"/>
            <w:vMerge w:val="restart"/>
            <w:tcMar/>
          </w:tcPr>
          <w:p w:rsidRPr="00C80AC4" w:rsidR="00EA2A37" w:rsidP="00B83528" w:rsidRDefault="00EA2A37" w14:paraId="2ABFB682" w14:textId="3EA2DF3E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145" w:type="dxa"/>
            <w:gridSpan w:val="2"/>
            <w:tcMar/>
          </w:tcPr>
          <w:p w:rsidRPr="00C80AC4" w:rsidR="00EA2A37" w:rsidP="000D720F" w:rsidRDefault="00EA2A37" w14:paraId="059C1CCB" w14:textId="0A5BDCB5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CHANGES/CORRECTIONS</w:t>
            </w:r>
            <w:r w:rsidR="00AC2DAE">
              <w:rPr>
                <w:rFonts w:ascii="Arial" w:hAnsi="Arial" w:cs="Arial"/>
                <w:b/>
                <w:bCs/>
                <w:szCs w:val="24"/>
              </w:rPr>
              <w:t>/WALK-ON ITEMS</w:t>
            </w:r>
          </w:p>
        </w:tc>
      </w:tr>
      <w:tr w:rsidRPr="00C80AC4" w:rsidR="00EA2A37" w:rsidTr="7211F106" w14:paraId="594FCB24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EA2A37" w:rsidP="000D720F" w:rsidRDefault="00EA2A37" w14:paraId="23EBE065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tcMar/>
          </w:tcPr>
          <w:p w:rsidRPr="00C80AC4" w:rsidR="00EA2A37" w:rsidP="000D720F" w:rsidRDefault="00EA2A37" w14:paraId="6E552755" w14:textId="3BB1383D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</w:t>
            </w:r>
            <w:r w:rsidR="00046B30">
              <w:rPr>
                <w:rFonts w:ascii="Arial" w:hAnsi="Arial" w:cs="Arial"/>
                <w:szCs w:val="24"/>
              </w:rPr>
              <w:t>s</w:t>
            </w:r>
            <w:r w:rsidRPr="00C80AC4">
              <w:rPr>
                <w:rFonts w:ascii="Arial" w:hAnsi="Arial" w:cs="Arial"/>
                <w:szCs w:val="24"/>
              </w:rPr>
              <w:t xml:space="preserve"> #</w:t>
            </w:r>
          </w:p>
        </w:tc>
        <w:tc>
          <w:tcPr>
            <w:tcW w:w="10975" w:type="dxa"/>
            <w:shd w:val="clear" w:color="auto" w:fill="D9D9D9" w:themeFill="background1" w:themeFillShade="D9"/>
            <w:tcMar/>
          </w:tcPr>
          <w:p w:rsidRPr="00C80AC4" w:rsidR="00EA2A37" w:rsidP="000D720F" w:rsidRDefault="00EA2A37" w14:paraId="53D2CEAE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</w:tr>
      <w:tr w:rsidRPr="00C80AC4" w:rsidR="00AC2DAE" w:rsidTr="7211F106" w14:paraId="367ADFFE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AC2DAE" w:rsidP="000D720F" w:rsidRDefault="00AC2DAE" w14:paraId="652E748B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="00AC2DAE" w:rsidP="000D720F" w:rsidRDefault="00AC2DAE" w14:paraId="4239F4E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975" w:type="dxa"/>
            <w:tcMar/>
          </w:tcPr>
          <w:p w:rsidR="00AC2DAE" w:rsidP="7211F106" w:rsidRDefault="00AC2DAE" w14:paraId="4474234B" w14:textId="263C2FB1">
            <w:pPr>
              <w:jc w:val="left"/>
              <w:rPr>
                <w:rFonts w:ascii="Arial" w:hAnsi="Arial" w:cs="Arial"/>
              </w:rPr>
            </w:pPr>
            <w:r w:rsidRPr="7211F106" w:rsidR="00AC2DAE">
              <w:rPr>
                <w:rFonts w:ascii="Arial" w:hAnsi="Arial" w:cs="Arial"/>
              </w:rPr>
              <w:t xml:space="preserve">Office of the State’s Attorney – Employment Agreement for Shonte Eldridge is being </w:t>
            </w:r>
            <w:r w:rsidRPr="7211F106" w:rsidR="00AC2DAE">
              <w:rPr>
                <w:rFonts w:ascii="Arial" w:hAnsi="Arial" w:cs="Arial"/>
                <w:b w:val="1"/>
                <w:bCs w:val="1"/>
              </w:rPr>
              <w:t>WALKED ON.</w:t>
            </w:r>
            <w:r w:rsidRPr="7211F106" w:rsidR="00AC2DAE">
              <w:rPr>
                <w:rFonts w:ascii="Arial" w:hAnsi="Arial" w:cs="Arial"/>
                <w:b w:val="1"/>
                <w:bCs w:val="1"/>
              </w:rPr>
              <w:t xml:space="preserve"> </w:t>
            </w:r>
          </w:p>
        </w:tc>
      </w:tr>
      <w:tr w:rsidRPr="00C80AC4" w:rsidR="00663A91" w:rsidTr="7211F106" w14:paraId="3BA4E023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663A91" w:rsidP="000D720F" w:rsidRDefault="00663A91" w14:paraId="363D168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="00663A91" w:rsidP="000D720F" w:rsidRDefault="00663A91" w14:paraId="60956233" w14:textId="2CC32B8D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4,</w:t>
            </w:r>
            <w:r w:rsidR="001A4E41">
              <w:rPr>
                <w:rFonts w:ascii="Arial" w:hAnsi="Arial" w:cs="Arial"/>
                <w:szCs w:val="24"/>
              </w:rPr>
              <w:t xml:space="preserve"> 15, 16, 17 &amp; 18</w:t>
            </w:r>
          </w:p>
        </w:tc>
        <w:tc>
          <w:tcPr>
            <w:tcW w:w="10975" w:type="dxa"/>
            <w:tcMar/>
          </w:tcPr>
          <w:p w:rsidR="00663A91" w:rsidP="000D720F" w:rsidRDefault="001A4E41" w14:paraId="5DE52AB9" w14:textId="4DA58ABB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Housing and Community Development</w:t>
            </w:r>
            <w:r w:rsidR="00046B30">
              <w:rPr>
                <w:rFonts w:ascii="Arial" w:hAnsi="Arial" w:cs="Arial"/>
                <w:szCs w:val="24"/>
              </w:rPr>
              <w:t xml:space="preserve"> – In Action Requested for all documents please delete CDBG Loan and insert Grant Agreement. </w:t>
            </w:r>
          </w:p>
        </w:tc>
      </w:tr>
      <w:tr w:rsidRPr="00C80AC4" w:rsidR="00EA2A37" w:rsidTr="7211F106" w14:paraId="290708C1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EA2A37" w:rsidP="000D720F" w:rsidRDefault="00EA2A37" w14:paraId="138607B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Pr="00C80AC4" w:rsidR="00EA2A37" w:rsidP="000D720F" w:rsidRDefault="0091015A" w14:paraId="65310D6D" w14:textId="6EF71E2B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3</w:t>
            </w:r>
          </w:p>
        </w:tc>
        <w:tc>
          <w:tcPr>
            <w:tcW w:w="10975" w:type="dxa"/>
            <w:tcMar/>
          </w:tcPr>
          <w:p w:rsidRPr="00C80AC4" w:rsidR="00EA2A37" w:rsidP="000D720F" w:rsidRDefault="0091015A" w14:paraId="25DCF746" w14:textId="1E1D7DF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t. of Transportation Developer’s Agreement #1784 with 2507 N. Howard Street under Amount of Money and </w:t>
            </w:r>
            <w:r w:rsidR="007D0870">
              <w:rPr>
                <w:rFonts w:ascii="Arial" w:hAnsi="Arial" w:cs="Arial"/>
                <w:szCs w:val="24"/>
              </w:rPr>
              <w:t>S</w:t>
            </w:r>
            <w:r>
              <w:rPr>
                <w:rFonts w:ascii="Arial" w:hAnsi="Arial" w:cs="Arial"/>
                <w:szCs w:val="24"/>
              </w:rPr>
              <w:t>ource please insert $171,863.77.</w:t>
            </w:r>
          </w:p>
        </w:tc>
      </w:tr>
      <w:tr w:rsidRPr="00C80AC4" w:rsidR="00EA2A37" w:rsidTr="7211F106" w14:paraId="5199B532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EA2A37" w:rsidP="000D720F" w:rsidRDefault="00EA2A37" w14:paraId="1CD44CA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Pr="00C80AC4" w:rsidR="00EA2A37" w:rsidP="000D720F" w:rsidRDefault="0091015A" w14:paraId="0DE7A32A" w14:textId="4B448E3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4</w:t>
            </w:r>
          </w:p>
        </w:tc>
        <w:tc>
          <w:tcPr>
            <w:tcW w:w="10975" w:type="dxa"/>
            <w:tcMar/>
          </w:tcPr>
          <w:p w:rsidRPr="00C80AC4" w:rsidR="00EA2A37" w:rsidP="000D720F" w:rsidRDefault="0091015A" w14:paraId="0A6B4DF0" w14:textId="2DBC2006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Transportation Developer’s Agreement  #1834 with The Phoenix Foundation under Amount of Money and Source please insert $12,661.00.</w:t>
            </w:r>
          </w:p>
        </w:tc>
      </w:tr>
      <w:tr w:rsidRPr="00C80AC4" w:rsidR="00993030" w:rsidTr="7211F106" w14:paraId="56E98D5E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993030" w:rsidP="00993030" w:rsidRDefault="00993030" w14:paraId="456DFC2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Pr="00C80AC4" w:rsidR="00993030" w:rsidP="00993030" w:rsidRDefault="00993030" w14:paraId="10C9242C" w14:textId="1087757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5</w:t>
            </w:r>
          </w:p>
        </w:tc>
        <w:tc>
          <w:tcPr>
            <w:tcW w:w="10975" w:type="dxa"/>
            <w:tcMar/>
          </w:tcPr>
          <w:p w:rsidRPr="00C80AC4" w:rsidR="00993030" w:rsidP="00993030" w:rsidRDefault="00993030" w14:paraId="0F7D59C5" w14:textId="622E6DC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Transportation Developer’s Agreement  #1799 with W. Lexington Street under Amount of Money and Source please insert $14,759.80.</w:t>
            </w:r>
          </w:p>
        </w:tc>
      </w:tr>
      <w:tr w:rsidRPr="00C80AC4" w:rsidR="00993030" w:rsidTr="7211F106" w14:paraId="7917C7FD" w14:textId="77777777">
        <w:trPr>
          <w:trHeight w:val="366"/>
        </w:trPr>
        <w:tc>
          <w:tcPr>
            <w:tcW w:w="990" w:type="dxa"/>
            <w:vMerge/>
            <w:tcMar/>
          </w:tcPr>
          <w:p w:rsidRPr="00C80AC4" w:rsidR="00993030" w:rsidP="00993030" w:rsidRDefault="00993030" w14:paraId="19677AB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Mar/>
          </w:tcPr>
          <w:p w:rsidRPr="00C80AC4" w:rsidR="00993030" w:rsidP="00993030" w:rsidRDefault="00993030" w14:paraId="58E12ED5" w14:textId="2770472E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975" w:type="dxa"/>
            <w:tcMar/>
          </w:tcPr>
          <w:p w:rsidRPr="00C80AC4" w:rsidR="00993030" w:rsidP="00993030" w:rsidRDefault="00993030" w14:paraId="51CE797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Pr="00C80AC4" w:rsidR="008B1317" w:rsidP="001A34D6" w:rsidRDefault="008B1317" w14:paraId="0BBA5002" w14:textId="77777777">
      <w:pPr>
        <w:jc w:val="left"/>
        <w:rPr>
          <w:rFonts w:ascii="Arial" w:hAnsi="Arial" w:cs="Arial"/>
          <w:b/>
          <w:bCs/>
          <w:szCs w:val="24"/>
        </w:rPr>
      </w:pPr>
    </w:p>
    <w:p w:rsidRPr="00C80AC4" w:rsidR="00F248E2" w:rsidP="001A34D6" w:rsidRDefault="00C14638" w14:paraId="08262A13" w14:textId="2F6B827D">
      <w:pPr>
        <w:jc w:val="left"/>
        <w:rPr>
          <w:rFonts w:ascii="Arial" w:hAnsi="Arial" w:cs="Arial"/>
          <w:b/>
          <w:bCs/>
          <w:szCs w:val="24"/>
        </w:rPr>
      </w:pPr>
      <w:r w:rsidRPr="00C80AC4">
        <w:rPr>
          <w:rFonts w:ascii="Arial" w:hAnsi="Arial" w:cs="Arial"/>
          <w:b/>
          <w:bCs/>
          <w:szCs w:val="24"/>
        </w:rPr>
        <w:t xml:space="preserve"> </w:t>
      </w:r>
    </w:p>
    <w:tbl>
      <w:tblPr>
        <w:tblStyle w:val="TableGrid"/>
        <w:tblW w:w="13135" w:type="dxa"/>
        <w:tblInd w:w="-185" w:type="dxa"/>
        <w:tblLook w:val="04A0" w:firstRow="1" w:lastRow="0" w:firstColumn="1" w:lastColumn="0" w:noHBand="0" w:noVBand="1"/>
      </w:tblPr>
      <w:tblGrid>
        <w:gridCol w:w="990"/>
        <w:gridCol w:w="1440"/>
        <w:gridCol w:w="6581"/>
        <w:gridCol w:w="4124"/>
      </w:tblGrid>
      <w:tr w:rsidRPr="00C80AC4" w:rsidR="008B1317" w:rsidTr="00E97551" w14:paraId="345AAB26" w14:textId="77777777">
        <w:trPr>
          <w:trHeight w:val="349"/>
        </w:trPr>
        <w:tc>
          <w:tcPr>
            <w:tcW w:w="990" w:type="dxa"/>
            <w:vMerge w:val="restart"/>
          </w:tcPr>
          <w:p w:rsidRPr="00C80AC4" w:rsidR="008B1317" w:rsidP="00B83528" w:rsidRDefault="008B1317" w14:paraId="125DD433" w14:textId="6F13977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21" w:type="dxa"/>
            <w:gridSpan w:val="2"/>
            <w:shd w:val="clear" w:color="auto" w:fill="auto"/>
          </w:tcPr>
          <w:p w:rsidRPr="00C80AC4" w:rsidR="008B1317" w:rsidP="000D720F" w:rsidRDefault="008B1317" w14:paraId="4276F867" w14:textId="640E4444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PROTESTS</w:t>
            </w:r>
          </w:p>
        </w:tc>
        <w:tc>
          <w:tcPr>
            <w:tcW w:w="4124" w:type="dxa"/>
          </w:tcPr>
          <w:p w:rsidRPr="00C80AC4" w:rsidR="008B1317" w:rsidP="000D720F" w:rsidRDefault="008B1317" w14:paraId="6924659A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7F47F2" w14:paraId="2F7D9FAE" w14:textId="77777777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:rsidRPr="00C80AC4" w:rsidR="008B1317" w:rsidP="000D720F" w:rsidRDefault="008B1317" w14:paraId="554E516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:rsidRPr="00C80AC4" w:rsidR="008B1317" w:rsidP="000D720F" w:rsidRDefault="008B1317" w14:paraId="1564A15B" w14:textId="34A266CB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:rsidRPr="00C80AC4" w:rsidR="008B1317" w:rsidP="000D720F" w:rsidRDefault="008B1317" w14:paraId="508EDDA6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  <w:r w:rsidRPr="00C80AC4">
              <w:rPr>
                <w:rFonts w:ascii="Arial" w:hAnsi="Arial" w:cs="Arial"/>
                <w:szCs w:val="24"/>
              </w:rPr>
              <w:tab/>
            </w:r>
            <w:r w:rsidRPr="00C80AC4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4124" w:type="dxa"/>
            <w:shd w:val="clear" w:color="auto" w:fill="D9D9D9" w:themeFill="background1" w:themeFillShade="D9"/>
          </w:tcPr>
          <w:p w:rsidRPr="00C80AC4" w:rsidR="008B1317" w:rsidP="000D720F" w:rsidRDefault="008B1317" w14:paraId="13DA0EFC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Results/Outcome</w:t>
            </w:r>
          </w:p>
        </w:tc>
      </w:tr>
      <w:tr w:rsidRPr="00C80AC4" w:rsidR="008B1317" w:rsidTr="007F47F2" w14:paraId="0FC360F2" w14:textId="77777777">
        <w:trPr>
          <w:trHeight w:val="349"/>
        </w:trPr>
        <w:tc>
          <w:tcPr>
            <w:tcW w:w="990" w:type="dxa"/>
            <w:vMerge/>
          </w:tcPr>
          <w:p w:rsidRPr="00C80AC4" w:rsidR="008B1317" w:rsidP="000D720F" w:rsidRDefault="008B1317" w14:paraId="70F9ECD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:rsidRPr="00C80AC4" w:rsidR="008B1317" w:rsidP="000D720F" w:rsidRDefault="007F47F2" w14:paraId="0163B0A7" w14:textId="202579F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3</w:t>
            </w:r>
          </w:p>
        </w:tc>
        <w:tc>
          <w:tcPr>
            <w:tcW w:w="6581" w:type="dxa"/>
          </w:tcPr>
          <w:p w:rsidRPr="00C80AC4" w:rsidR="008B1317" w:rsidP="000D720F" w:rsidRDefault="007F47F2" w14:paraId="687CB35C" w14:textId="39976B20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t. of Transportation</w:t>
            </w:r>
            <w:r w:rsidR="00B17876">
              <w:rPr>
                <w:rFonts w:ascii="Arial" w:hAnsi="Arial" w:cs="Arial"/>
                <w:szCs w:val="24"/>
              </w:rPr>
              <w:t xml:space="preserve"> – Developer’s  Agreement #1784 2507 N. Howard Street, LLC</w:t>
            </w:r>
            <w:r w:rsidRPr="00993030" w:rsidR="00B17876">
              <w:rPr>
                <w:rFonts w:ascii="Arial" w:hAnsi="Arial" w:cs="Arial"/>
                <w:b/>
                <w:szCs w:val="24"/>
              </w:rPr>
              <w:t>.  Correspondence has been received from Joan Floyd.</w:t>
            </w:r>
          </w:p>
        </w:tc>
        <w:tc>
          <w:tcPr>
            <w:tcW w:w="4124" w:type="dxa"/>
          </w:tcPr>
          <w:p w:rsidRPr="00C80AC4" w:rsidR="008B1317" w:rsidP="000D720F" w:rsidRDefault="008B1317" w14:paraId="12F9AF3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7F47F2" w14:paraId="248FC077" w14:textId="77777777">
        <w:trPr>
          <w:trHeight w:val="349"/>
        </w:trPr>
        <w:tc>
          <w:tcPr>
            <w:tcW w:w="990" w:type="dxa"/>
            <w:vMerge/>
          </w:tcPr>
          <w:p w:rsidRPr="00C80AC4" w:rsidR="008B1317" w:rsidP="000D720F" w:rsidRDefault="008B1317" w14:paraId="566F808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40" w:type="dxa"/>
          </w:tcPr>
          <w:p w:rsidRPr="00C80AC4" w:rsidR="008B1317" w:rsidP="000D720F" w:rsidRDefault="008B1317" w14:paraId="556ACB7A" w14:textId="3EFEF7A6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581" w:type="dxa"/>
          </w:tcPr>
          <w:p w:rsidRPr="00C80AC4" w:rsidR="008B1317" w:rsidP="000D720F" w:rsidRDefault="008B1317" w14:paraId="7D0CDD8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124" w:type="dxa"/>
          </w:tcPr>
          <w:p w:rsidRPr="00C80AC4" w:rsidR="008B1317" w:rsidP="000D720F" w:rsidRDefault="008B1317" w14:paraId="719CB9C5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="00046B30" w:rsidP="001A34D6" w:rsidRDefault="00046B30" w14:paraId="4A79BDB7" w14:textId="5BF04977">
      <w:pPr>
        <w:jc w:val="left"/>
        <w:rPr>
          <w:rFonts w:ascii="Arial" w:hAnsi="Arial" w:cs="Arial"/>
          <w:b/>
          <w:bCs/>
          <w:szCs w:val="24"/>
        </w:rPr>
      </w:pPr>
    </w:p>
    <w:p w:rsidR="00046B30" w:rsidRDefault="00046B30" w14:paraId="2C3F38CB" w14:textId="77777777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</w:p>
    <w:p w:rsidRPr="00C80AC4" w:rsidR="008B1317" w:rsidP="001A34D6" w:rsidRDefault="008B1317" w14:paraId="0CD4D4B1" w14:textId="77777777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88"/>
        <w:gridCol w:w="1079"/>
        <w:gridCol w:w="6805"/>
        <w:gridCol w:w="1284"/>
        <w:gridCol w:w="1242"/>
        <w:gridCol w:w="1737"/>
      </w:tblGrid>
      <w:tr w:rsidRPr="00C80AC4" w:rsidR="008B1317" w:rsidTr="00B17876" w14:paraId="2A49391F" w14:textId="77777777">
        <w:trPr>
          <w:trHeight w:val="317"/>
        </w:trPr>
        <w:tc>
          <w:tcPr>
            <w:tcW w:w="989" w:type="dxa"/>
            <w:vMerge w:val="restart"/>
          </w:tcPr>
          <w:p w:rsidRPr="00C80AC4" w:rsidR="008B1317" w:rsidP="00B83528" w:rsidRDefault="008B1317" w14:paraId="72833967" w14:textId="482EF8E7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br w:type="page"/>
            </w:r>
          </w:p>
        </w:tc>
        <w:tc>
          <w:tcPr>
            <w:tcW w:w="7976" w:type="dxa"/>
            <w:gridSpan w:val="2"/>
            <w:shd w:val="clear" w:color="auto" w:fill="auto"/>
          </w:tcPr>
          <w:p w:rsidRPr="00C80AC4" w:rsidR="008B1317" w:rsidP="000D720F" w:rsidRDefault="008B1317" w14:paraId="6BDF21BF" w14:textId="0ED09224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EFERRALS/WITHDRAWALS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  <w:p w:rsidRPr="00C80AC4" w:rsidR="008B1317" w:rsidP="000D720F" w:rsidRDefault="008B1317" w14:paraId="6A1E886E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1189" w:type="dxa"/>
            <w:shd w:val="clear" w:color="auto" w:fill="auto"/>
          </w:tcPr>
          <w:p w:rsidRPr="00C80AC4" w:rsidR="008B1317" w:rsidP="000D720F" w:rsidRDefault="008B1317" w14:paraId="3064E178" w14:textId="77777777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DATE FROM</w:t>
            </w:r>
          </w:p>
        </w:tc>
        <w:tc>
          <w:tcPr>
            <w:tcW w:w="1244" w:type="dxa"/>
            <w:shd w:val="clear" w:color="auto" w:fill="auto"/>
          </w:tcPr>
          <w:p w:rsidRPr="00C80AC4" w:rsidR="008B1317" w:rsidP="000D720F" w:rsidRDefault="008B1317" w14:paraId="292A7596" w14:textId="77777777">
            <w:pPr>
              <w:jc w:val="center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DATE 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br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>TO</w:t>
            </w:r>
          </w:p>
        </w:tc>
        <w:tc>
          <w:tcPr>
            <w:tcW w:w="1737" w:type="dxa"/>
            <w:shd w:val="clear" w:color="auto" w:fill="auto"/>
          </w:tcPr>
          <w:p w:rsidRPr="00C80AC4" w:rsidR="008B1317" w:rsidP="000D720F" w:rsidRDefault="008B1317" w14:paraId="5CEDCFC9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 xml:space="preserve">REQUESTOR  </w:t>
            </w:r>
          </w:p>
        </w:tc>
      </w:tr>
      <w:tr w:rsidRPr="00C80AC4" w:rsidR="008B1317" w:rsidTr="00B17876" w14:paraId="733FEC11" w14:textId="77777777">
        <w:trPr>
          <w:trHeight w:val="317"/>
        </w:trPr>
        <w:tc>
          <w:tcPr>
            <w:tcW w:w="989" w:type="dxa"/>
            <w:vMerge/>
            <w:shd w:val="clear" w:color="auto" w:fill="D9D9D9" w:themeFill="background1" w:themeFillShade="D9"/>
          </w:tcPr>
          <w:p w:rsidRPr="00C80AC4" w:rsidR="008B1317" w:rsidP="000D720F" w:rsidRDefault="008B1317" w14:paraId="7F23AD17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Pr="00C80AC4" w:rsidR="008B1317" w:rsidP="000D720F" w:rsidRDefault="008B1317" w14:paraId="562131B4" w14:textId="2F3E2BD1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6896" w:type="dxa"/>
            <w:shd w:val="clear" w:color="auto" w:fill="D9D9D9" w:themeFill="background1" w:themeFillShade="D9"/>
          </w:tcPr>
          <w:p w:rsidRPr="00C80AC4" w:rsidR="008B1317" w:rsidP="000D720F" w:rsidRDefault="008B1317" w14:paraId="527C9F41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189" w:type="dxa"/>
            <w:shd w:val="clear" w:color="auto" w:fill="D9D9D9" w:themeFill="background1" w:themeFillShade="D9"/>
          </w:tcPr>
          <w:p w:rsidRPr="00C80AC4" w:rsidR="008B1317" w:rsidP="000D720F" w:rsidRDefault="008B1317" w14:paraId="11F66ACA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</w:tcPr>
          <w:p w:rsidRPr="00C80AC4" w:rsidR="008B1317" w:rsidP="000D720F" w:rsidRDefault="008B1317" w14:paraId="356B899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  <w:shd w:val="clear" w:color="auto" w:fill="D9D9D9" w:themeFill="background1" w:themeFillShade="D9"/>
          </w:tcPr>
          <w:p w:rsidRPr="00C80AC4" w:rsidR="008B1317" w:rsidP="000D720F" w:rsidRDefault="008B1317" w14:paraId="798B621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BC6C0A" w:rsidTr="00B17876" w14:paraId="28657528" w14:textId="77777777">
        <w:trPr>
          <w:trHeight w:val="317"/>
        </w:trPr>
        <w:tc>
          <w:tcPr>
            <w:tcW w:w="989" w:type="dxa"/>
            <w:vMerge/>
          </w:tcPr>
          <w:p w:rsidRPr="00C80AC4" w:rsidR="00BC6C0A" w:rsidP="000D720F" w:rsidRDefault="00BC6C0A" w14:paraId="7FD87284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="00BC6C0A" w:rsidP="000D720F" w:rsidRDefault="003C6C2B" w14:paraId="2DAE4111" w14:textId="08087D4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</w:t>
            </w:r>
          </w:p>
        </w:tc>
        <w:tc>
          <w:tcPr>
            <w:tcW w:w="6896" w:type="dxa"/>
          </w:tcPr>
          <w:p w:rsidR="00BC6C0A" w:rsidP="00BC6C0A" w:rsidRDefault="00BC6C0A" w14:paraId="1103009F" w14:textId="4DC3EF7B">
            <w:pPr>
              <w:jc w:val="left"/>
              <w:rPr>
                <w:rFonts w:ascii="Arial" w:hAnsi="Arial" w:cs="Arial"/>
                <w:szCs w:val="24"/>
              </w:rPr>
            </w:pPr>
            <w:r w:rsidRPr="00BC6C0A">
              <w:rPr>
                <w:rFonts w:ascii="Arial" w:hAnsi="Arial" w:cs="Arial"/>
                <w:szCs w:val="24"/>
              </w:rPr>
              <w:t>SB-23-10073 - Amendment 1 to Agreement Baltimore Office of Promotions and the</w:t>
            </w:r>
            <w:r w:rsidR="003C6C2B">
              <w:rPr>
                <w:rFonts w:ascii="Arial" w:hAnsi="Arial" w:cs="Arial"/>
                <w:szCs w:val="24"/>
              </w:rPr>
              <w:t xml:space="preserve"> </w:t>
            </w:r>
            <w:r w:rsidRPr="00BC6C0A">
              <w:rPr>
                <w:rFonts w:ascii="Arial" w:hAnsi="Arial" w:cs="Arial"/>
                <w:szCs w:val="24"/>
              </w:rPr>
              <w:t>Arts/ Baltimore Arts in Education CDBG-47 FFY’21 – CFY’22</w:t>
            </w:r>
            <w:r w:rsidR="003C6C2B">
              <w:rPr>
                <w:rFonts w:ascii="Arial" w:hAnsi="Arial" w:cs="Arial"/>
                <w:szCs w:val="24"/>
              </w:rPr>
              <w:t xml:space="preserve"> </w:t>
            </w:r>
            <w:r w:rsidRPr="003C6C2B" w:rsidR="003C6C2B">
              <w:rPr>
                <w:rFonts w:ascii="Arial" w:hAnsi="Arial" w:cs="Arial"/>
                <w:b/>
                <w:bCs/>
                <w:szCs w:val="24"/>
              </w:rPr>
              <w:t>WITHDRAWN</w:t>
            </w:r>
          </w:p>
        </w:tc>
        <w:tc>
          <w:tcPr>
            <w:tcW w:w="1189" w:type="dxa"/>
          </w:tcPr>
          <w:p w:rsidRPr="00C80AC4" w:rsidR="00BC6C0A" w:rsidP="000D720F" w:rsidRDefault="00BC6C0A" w14:paraId="3B3B8644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BC6C0A" w:rsidP="000D720F" w:rsidRDefault="00BC6C0A" w14:paraId="759AA283" w14:textId="77777777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="00BC6C0A" w:rsidP="000D720F" w:rsidRDefault="003C6C2B" w14:paraId="48596431" w14:textId="2EA38073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HCD</w:t>
            </w:r>
          </w:p>
        </w:tc>
      </w:tr>
      <w:tr w:rsidRPr="00C80AC4" w:rsidR="00D165AD" w:rsidTr="00B17876" w14:paraId="790A551B" w14:textId="77777777">
        <w:trPr>
          <w:trHeight w:val="317"/>
        </w:trPr>
        <w:tc>
          <w:tcPr>
            <w:tcW w:w="989" w:type="dxa"/>
            <w:vMerge/>
          </w:tcPr>
          <w:p w:rsidRPr="00C80AC4" w:rsidR="00D165AD" w:rsidP="000D720F" w:rsidRDefault="00D165AD" w14:paraId="1D114E7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="00D165AD" w:rsidP="000D720F" w:rsidRDefault="00AF061A" w14:paraId="3BFAD396" w14:textId="4F21B33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2</w:t>
            </w:r>
          </w:p>
        </w:tc>
        <w:tc>
          <w:tcPr>
            <w:tcW w:w="6896" w:type="dxa"/>
          </w:tcPr>
          <w:p w:rsidR="00D165AD" w:rsidP="000D720F" w:rsidRDefault="00AF061A" w14:paraId="2094047A" w14:textId="6475667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State’s Attorney’s Office – Employment Contract Renewal Kedrick Scribner is being </w:t>
            </w:r>
            <w:r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189" w:type="dxa"/>
          </w:tcPr>
          <w:p w:rsidRPr="00C80AC4" w:rsidR="00D165AD" w:rsidP="000D720F" w:rsidRDefault="00D165AD" w14:paraId="697C6DC5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D165AD" w:rsidP="000D720F" w:rsidRDefault="00D165AD" w14:paraId="658C1A45" w14:textId="77777777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="00D165AD" w:rsidP="000D720F" w:rsidRDefault="00AF061A" w14:paraId="4AD8C4FF" w14:textId="1794E86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SAO</w:t>
            </w:r>
          </w:p>
        </w:tc>
      </w:tr>
      <w:tr w:rsidRPr="00C80AC4" w:rsidR="00D165AD" w:rsidTr="00B17876" w14:paraId="44A22DF1" w14:textId="77777777">
        <w:trPr>
          <w:trHeight w:val="317"/>
        </w:trPr>
        <w:tc>
          <w:tcPr>
            <w:tcW w:w="989" w:type="dxa"/>
            <w:vMerge/>
          </w:tcPr>
          <w:p w:rsidRPr="00C80AC4" w:rsidR="00D165AD" w:rsidP="000D720F" w:rsidRDefault="00D165AD" w14:paraId="5181665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="00D165AD" w:rsidP="000D720F" w:rsidRDefault="00AF061A" w14:paraId="6C400C44" w14:textId="01435F2C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1</w:t>
            </w:r>
          </w:p>
        </w:tc>
        <w:tc>
          <w:tcPr>
            <w:tcW w:w="6896" w:type="dxa"/>
          </w:tcPr>
          <w:p w:rsidR="00D165AD" w:rsidP="000D720F" w:rsidRDefault="00AF061A" w14:paraId="702385C9" w14:textId="67AD171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t. of Transportation- Travel Request for Nour Khudr is being </w:t>
            </w:r>
            <w:r w:rsidRPr="00AF061A">
              <w:rPr>
                <w:rFonts w:ascii="Arial" w:hAnsi="Arial" w:cs="Arial"/>
                <w:b/>
                <w:szCs w:val="24"/>
              </w:rPr>
              <w:t>WITHDRAWN.</w:t>
            </w:r>
          </w:p>
        </w:tc>
        <w:tc>
          <w:tcPr>
            <w:tcW w:w="1189" w:type="dxa"/>
          </w:tcPr>
          <w:p w:rsidRPr="00C80AC4" w:rsidR="00D165AD" w:rsidP="000D720F" w:rsidRDefault="00D165AD" w14:paraId="1DD05E3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D165AD" w:rsidP="000D720F" w:rsidRDefault="00D165AD" w14:paraId="5DBC2B7E" w14:textId="77777777">
            <w:pPr>
              <w:jc w:val="center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="00D165AD" w:rsidP="000D720F" w:rsidRDefault="00AF061A" w14:paraId="16DD58BE" w14:textId="103935F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T</w:t>
            </w:r>
          </w:p>
        </w:tc>
      </w:tr>
      <w:tr w:rsidRPr="00C80AC4" w:rsidR="008B1317" w:rsidTr="00B17876" w14:paraId="409F7ABC" w14:textId="77777777">
        <w:trPr>
          <w:trHeight w:val="317"/>
        </w:trPr>
        <w:tc>
          <w:tcPr>
            <w:tcW w:w="989" w:type="dxa"/>
            <w:vMerge/>
          </w:tcPr>
          <w:p w:rsidRPr="00C80AC4" w:rsidR="008B1317" w:rsidP="000D720F" w:rsidRDefault="008B1317" w14:paraId="0961626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0D720F" w:rsidRDefault="00D165AD" w14:paraId="5DA1368A" w14:textId="5F82BC4E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2</w:t>
            </w:r>
          </w:p>
        </w:tc>
        <w:tc>
          <w:tcPr>
            <w:tcW w:w="6896" w:type="dxa"/>
          </w:tcPr>
          <w:p w:rsidRPr="00C80AC4" w:rsidR="008B1317" w:rsidP="000D720F" w:rsidRDefault="00D165AD" w14:paraId="0CB6358F" w14:textId="6790D59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t. of Transportation – Travel Request for Patrick Patterson is being </w:t>
            </w:r>
            <w:r w:rsidRPr="00D165AD">
              <w:rPr>
                <w:rFonts w:ascii="Arial" w:hAnsi="Arial" w:cs="Arial"/>
                <w:b/>
                <w:szCs w:val="24"/>
              </w:rPr>
              <w:t>WITHDRAWN</w:t>
            </w:r>
            <w:r>
              <w:rPr>
                <w:rFonts w:ascii="Arial" w:hAnsi="Arial" w:cs="Arial"/>
                <w:b/>
                <w:szCs w:val="24"/>
              </w:rPr>
              <w:t>.</w:t>
            </w:r>
          </w:p>
        </w:tc>
        <w:tc>
          <w:tcPr>
            <w:tcW w:w="1189" w:type="dxa"/>
          </w:tcPr>
          <w:p w:rsidRPr="00C80AC4" w:rsidR="008B1317" w:rsidP="000D720F" w:rsidRDefault="008B1317" w14:paraId="4531783B" w14:textId="488EB9B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8B1317" w:rsidP="000D720F" w:rsidRDefault="008B1317" w14:paraId="15DE3BA3" w14:textId="2677D21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Pr="00C80AC4" w:rsidR="008B1317" w:rsidP="000D720F" w:rsidRDefault="00AF061A" w14:paraId="09A2ABA4" w14:textId="1E4B208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T</w:t>
            </w:r>
          </w:p>
        </w:tc>
      </w:tr>
      <w:tr w:rsidRPr="00C80AC4" w:rsidR="008B1317" w:rsidTr="00B17876" w14:paraId="5DF76A1D" w14:textId="77777777">
        <w:trPr>
          <w:trHeight w:val="317"/>
        </w:trPr>
        <w:tc>
          <w:tcPr>
            <w:tcW w:w="989" w:type="dxa"/>
            <w:vMerge/>
          </w:tcPr>
          <w:p w:rsidRPr="00C80AC4" w:rsidR="008B1317" w:rsidP="000D720F" w:rsidRDefault="008B1317" w14:paraId="5C1066D4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0D720F" w:rsidRDefault="0046146A" w14:paraId="41345510" w14:textId="06FA9C4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3</w:t>
            </w:r>
          </w:p>
        </w:tc>
        <w:tc>
          <w:tcPr>
            <w:tcW w:w="6896" w:type="dxa"/>
          </w:tcPr>
          <w:p w:rsidRPr="00C80AC4" w:rsidR="008B1317" w:rsidP="000D720F" w:rsidRDefault="0046146A" w14:paraId="0FB02DB1" w14:textId="4A9649D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veloper’s Agreement No. 1784 – 2507 North Howard Street, LLC is being </w:t>
            </w:r>
            <w:r w:rsidRPr="0046146A">
              <w:rPr>
                <w:rFonts w:ascii="Arial" w:hAnsi="Arial" w:cs="Arial"/>
                <w:b/>
                <w:szCs w:val="24"/>
              </w:rPr>
              <w:t>DEFERRED</w:t>
            </w:r>
            <w:r>
              <w:rPr>
                <w:rFonts w:ascii="Arial" w:hAnsi="Arial" w:cs="Arial"/>
                <w:b/>
                <w:szCs w:val="24"/>
              </w:rPr>
              <w:t>.</w:t>
            </w:r>
          </w:p>
        </w:tc>
        <w:tc>
          <w:tcPr>
            <w:tcW w:w="1189" w:type="dxa"/>
          </w:tcPr>
          <w:p w:rsidRPr="00C80AC4" w:rsidR="008B1317" w:rsidP="000D720F" w:rsidRDefault="0046146A" w14:paraId="74D5A1D6" w14:textId="30D9E96D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/18/2023</w:t>
            </w:r>
          </w:p>
        </w:tc>
        <w:tc>
          <w:tcPr>
            <w:tcW w:w="1244" w:type="dxa"/>
          </w:tcPr>
          <w:p w:rsidRPr="00C80AC4" w:rsidR="008B1317" w:rsidP="000D720F" w:rsidRDefault="0046146A" w14:paraId="42AE73F8" w14:textId="0572229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/1/2023</w:t>
            </w:r>
          </w:p>
        </w:tc>
        <w:tc>
          <w:tcPr>
            <w:tcW w:w="1737" w:type="dxa"/>
          </w:tcPr>
          <w:p w:rsidRPr="00C80AC4" w:rsidR="008B1317" w:rsidP="000D720F" w:rsidRDefault="0046146A" w14:paraId="39A3DA38" w14:textId="40A9BAEC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OT</w:t>
            </w:r>
          </w:p>
        </w:tc>
      </w:tr>
      <w:tr w:rsidRPr="00C80AC4" w:rsidR="008B1317" w:rsidTr="00B17876" w14:paraId="2EFD6053" w14:textId="77777777">
        <w:trPr>
          <w:trHeight w:val="317"/>
        </w:trPr>
        <w:tc>
          <w:tcPr>
            <w:tcW w:w="989" w:type="dxa"/>
            <w:vMerge/>
          </w:tcPr>
          <w:p w:rsidRPr="00C80AC4" w:rsidR="008B1317" w:rsidP="000D720F" w:rsidRDefault="008B1317" w14:paraId="1A890244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0D720F" w:rsidRDefault="008B1317" w14:paraId="77AEB738" w14:textId="7C45BDA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:rsidRPr="00C80AC4" w:rsidR="008B1317" w:rsidP="000D720F" w:rsidRDefault="008B1317" w14:paraId="04B7D3A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:rsidRPr="00C80AC4" w:rsidR="008B1317" w:rsidP="000D720F" w:rsidRDefault="008B1317" w14:paraId="1B3EC41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8B1317" w:rsidP="000D720F" w:rsidRDefault="008B1317" w14:paraId="51F5A92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Pr="00C80AC4" w:rsidR="008B1317" w:rsidP="000D720F" w:rsidRDefault="008B1317" w14:paraId="5868291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B17876" w14:paraId="4B7B9748" w14:textId="77777777">
        <w:trPr>
          <w:trHeight w:val="317"/>
        </w:trPr>
        <w:tc>
          <w:tcPr>
            <w:tcW w:w="989" w:type="dxa"/>
            <w:vMerge/>
          </w:tcPr>
          <w:p w:rsidRPr="00C80AC4" w:rsidR="008B1317" w:rsidP="000D720F" w:rsidRDefault="008B1317" w14:paraId="51E1A10A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0D720F" w:rsidRDefault="008B1317" w14:paraId="49652B7D" w14:textId="15289B7C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6896" w:type="dxa"/>
          </w:tcPr>
          <w:p w:rsidRPr="00C80AC4" w:rsidR="008B1317" w:rsidP="000D720F" w:rsidRDefault="008B1317" w14:paraId="4942445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189" w:type="dxa"/>
          </w:tcPr>
          <w:p w:rsidRPr="00C80AC4" w:rsidR="008B1317" w:rsidP="000D720F" w:rsidRDefault="008B1317" w14:paraId="0E45511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44" w:type="dxa"/>
          </w:tcPr>
          <w:p w:rsidRPr="00C80AC4" w:rsidR="008B1317" w:rsidP="000D720F" w:rsidRDefault="008B1317" w14:paraId="1445C19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737" w:type="dxa"/>
          </w:tcPr>
          <w:p w:rsidRPr="00C80AC4" w:rsidR="008B1317" w:rsidP="000D720F" w:rsidRDefault="008B1317" w14:paraId="53219C7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Pr="00C80AC4" w:rsidR="008B1317" w:rsidP="001A34D6" w:rsidRDefault="008B1317" w14:paraId="25E561A1" w14:textId="77777777">
      <w:pPr>
        <w:jc w:val="left"/>
        <w:rPr>
          <w:rFonts w:ascii="Arial" w:hAnsi="Arial" w:cs="Arial"/>
          <w:b/>
          <w:bCs/>
          <w:szCs w:val="24"/>
        </w:rPr>
      </w:pPr>
    </w:p>
    <w:p w:rsidRPr="00C80AC4" w:rsidR="008B1317" w:rsidP="001A34D6" w:rsidRDefault="008B1317" w14:paraId="51DDBBB5" w14:textId="734D583C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Pr="00C80AC4" w:rsidR="00555785" w:rsidTr="00CF1367" w14:paraId="351332D5" w14:textId="77777777">
        <w:trPr>
          <w:trHeight w:val="268"/>
        </w:trPr>
        <w:tc>
          <w:tcPr>
            <w:tcW w:w="990" w:type="dxa"/>
            <w:vMerge w:val="restart"/>
          </w:tcPr>
          <w:p w:rsidRPr="00C80AC4" w:rsidR="00555785" w:rsidP="00B83528" w:rsidRDefault="00555785" w14:paraId="7D5FB4C8" w14:textId="3E5B29A9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:rsidRPr="00C80AC4" w:rsidR="00555785" w:rsidP="00CF1367" w:rsidRDefault="00555785" w14:paraId="5BA754FD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NON-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:rsidRPr="00C80AC4" w:rsidR="00555785" w:rsidP="00CF1367" w:rsidRDefault="00555785" w14:paraId="3D746353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Pr="00C80AC4" w:rsidR="00555785" w:rsidTr="00CF1367" w14:paraId="4D2CA399" w14:textId="7777777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:rsidRPr="00C80AC4" w:rsidR="00555785" w:rsidP="00CF1367" w:rsidRDefault="00555785" w14:paraId="3C91DA6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Pr="00C80AC4" w:rsidR="00555785" w:rsidP="00CF1367" w:rsidRDefault="00555785" w14:paraId="4273ECF8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:rsidRPr="00C80AC4" w:rsidR="00555785" w:rsidP="00CF1367" w:rsidRDefault="00555785" w14:paraId="7456BA3C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:rsidRPr="00C80AC4" w:rsidR="00555785" w:rsidP="00CF1367" w:rsidRDefault="00555785" w14:paraId="3E338F53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:rsidRPr="00C80AC4" w:rsidR="00555785" w:rsidP="00CF1367" w:rsidRDefault="00555785" w14:paraId="5B0E42FC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Pr="00C80AC4" w:rsidR="00555785" w:rsidTr="00CF1367" w14:paraId="471A03FB" w14:textId="77777777">
        <w:trPr>
          <w:trHeight w:val="268"/>
        </w:trPr>
        <w:tc>
          <w:tcPr>
            <w:tcW w:w="990" w:type="dxa"/>
            <w:vMerge/>
          </w:tcPr>
          <w:p w:rsidRPr="00C80AC4" w:rsidR="00555785" w:rsidP="00CF1367" w:rsidRDefault="00555785" w14:paraId="448D0D8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555785" w:rsidP="00CF1367" w:rsidRDefault="00555785" w14:paraId="724DECC8" w14:textId="6DE320D4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</w:t>
            </w:r>
            <w:r w:rsidR="00A5227D"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8329" w:type="dxa"/>
          </w:tcPr>
          <w:p w:rsidRPr="00C80AC4" w:rsidR="00555785" w:rsidP="00CF1367" w:rsidRDefault="00A5227D" w14:paraId="32819996" w14:textId="0E571C5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Audits – Biennial Performance Audit</w:t>
            </w:r>
          </w:p>
        </w:tc>
        <w:tc>
          <w:tcPr>
            <w:tcW w:w="1482" w:type="dxa"/>
          </w:tcPr>
          <w:p w:rsidRPr="00416477" w:rsidR="00555785" w:rsidP="00CF1367" w:rsidRDefault="00416477" w14:paraId="30EDDCBF" w14:textId="667406DC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416477">
              <w:rPr>
                <w:rFonts w:ascii="Arial" w:hAnsi="Arial" w:cs="Arial"/>
                <w:b/>
                <w:szCs w:val="24"/>
              </w:rPr>
              <w:t>NOTED</w:t>
            </w:r>
          </w:p>
        </w:tc>
        <w:tc>
          <w:tcPr>
            <w:tcW w:w="1254" w:type="dxa"/>
          </w:tcPr>
          <w:p w:rsidRPr="00C80AC4" w:rsidR="00555785" w:rsidP="00CF1367" w:rsidRDefault="00555785" w14:paraId="303A4947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555785" w:rsidTr="00CF1367" w14:paraId="5D206CD8" w14:textId="77777777">
        <w:trPr>
          <w:trHeight w:val="268"/>
        </w:trPr>
        <w:tc>
          <w:tcPr>
            <w:tcW w:w="990" w:type="dxa"/>
            <w:vMerge/>
          </w:tcPr>
          <w:p w:rsidRPr="00C80AC4" w:rsidR="00555785" w:rsidP="00CF1367" w:rsidRDefault="00555785" w14:paraId="4C17903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555785" w:rsidP="00CF1367" w:rsidRDefault="00A5227D" w14:paraId="3F03AA1A" w14:textId="6C86080D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1</w:t>
            </w:r>
          </w:p>
        </w:tc>
        <w:tc>
          <w:tcPr>
            <w:tcW w:w="8329" w:type="dxa"/>
          </w:tcPr>
          <w:p w:rsidRPr="00C80AC4" w:rsidR="00A5227D" w:rsidP="00A5227D" w:rsidRDefault="00A5227D" w14:paraId="0AA17C6B" w14:textId="2FCA29D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Law – Withdrawals and Deferrals Regulations</w:t>
            </w:r>
          </w:p>
        </w:tc>
        <w:tc>
          <w:tcPr>
            <w:tcW w:w="1482" w:type="dxa"/>
          </w:tcPr>
          <w:p w:rsidRPr="00416477" w:rsidR="00555785" w:rsidP="00CF1367" w:rsidRDefault="00416477" w14:paraId="702EC798" w14:textId="36450CC7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:rsidRPr="00C80AC4" w:rsidR="00555785" w:rsidP="00CF1367" w:rsidRDefault="00555785" w14:paraId="4DAC114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555785" w:rsidTr="00CF1367" w14:paraId="6ED1E26B" w14:textId="77777777">
        <w:trPr>
          <w:trHeight w:val="268"/>
        </w:trPr>
        <w:tc>
          <w:tcPr>
            <w:tcW w:w="990" w:type="dxa"/>
            <w:vMerge/>
          </w:tcPr>
          <w:p w:rsidRPr="00C80AC4" w:rsidR="00555785" w:rsidP="00CF1367" w:rsidRDefault="00555785" w14:paraId="3FFC8B5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555785" w:rsidP="00CF1367" w:rsidRDefault="00A5227D" w14:paraId="567944AB" w14:textId="25CDFDE1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3</w:t>
            </w:r>
          </w:p>
        </w:tc>
        <w:tc>
          <w:tcPr>
            <w:tcW w:w="8329" w:type="dxa"/>
          </w:tcPr>
          <w:p w:rsidRPr="00C80AC4" w:rsidR="00555785" w:rsidP="00CF1367" w:rsidRDefault="00A5227D" w14:paraId="054C2E57" w14:textId="010FAA2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Department of Law – Settlement Agreement and Release </w:t>
            </w:r>
          </w:p>
        </w:tc>
        <w:tc>
          <w:tcPr>
            <w:tcW w:w="1482" w:type="dxa"/>
          </w:tcPr>
          <w:p w:rsidRPr="00416477" w:rsidR="00555785" w:rsidP="00CF1367" w:rsidRDefault="00416477" w14:paraId="569A6764" w14:textId="0C9FB089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:rsidRPr="00C80AC4" w:rsidR="00555785" w:rsidP="00CF1367" w:rsidRDefault="00555785" w14:paraId="7C7D527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AC2DAE" w:rsidTr="00CF1367" w14:paraId="14CCC781" w14:textId="77777777">
        <w:trPr>
          <w:trHeight w:val="268"/>
        </w:trPr>
        <w:tc>
          <w:tcPr>
            <w:tcW w:w="990" w:type="dxa"/>
          </w:tcPr>
          <w:p w:rsidRPr="00C80AC4" w:rsidR="00AC2DAE" w:rsidP="00CF1367" w:rsidRDefault="00AC2DAE" w14:paraId="49D1C39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="00AC2DAE" w:rsidP="00CF1367" w:rsidRDefault="00AC2DAE" w14:paraId="0F491B6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:rsidR="00AC2DAE" w:rsidP="00CF1367" w:rsidRDefault="00AC2DAE" w14:paraId="02ABE91A" w14:textId="5A212368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Office of the State’s Attorney – Employment Agreement for Shonte Eldridge is being </w:t>
            </w:r>
            <w:r w:rsidRPr="00AC2DAE">
              <w:rPr>
                <w:rFonts w:ascii="Arial" w:hAnsi="Arial" w:cs="Arial"/>
                <w:b/>
                <w:szCs w:val="24"/>
              </w:rPr>
              <w:t>WALKED ON.</w:t>
            </w:r>
            <w:r>
              <w:rPr>
                <w:rFonts w:ascii="Arial" w:hAnsi="Arial" w:cs="Arial"/>
                <w:b/>
                <w:szCs w:val="24"/>
              </w:rPr>
              <w:t xml:space="preserve"> </w:t>
            </w:r>
          </w:p>
        </w:tc>
        <w:tc>
          <w:tcPr>
            <w:tcW w:w="1482" w:type="dxa"/>
          </w:tcPr>
          <w:p w:rsidRPr="00416477" w:rsidR="00AC2DAE" w:rsidP="00CF1367" w:rsidRDefault="00416477" w14:paraId="181A38E7" w14:textId="4ACC0E33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:rsidRPr="00C80AC4" w:rsidR="00AC2DAE" w:rsidP="00CF1367" w:rsidRDefault="00AC2DAE" w14:paraId="4105C11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9B7137" w:rsidTr="00CF1367" w14:paraId="1436D8F3" w14:textId="77777777">
        <w:trPr>
          <w:trHeight w:val="268"/>
        </w:trPr>
        <w:tc>
          <w:tcPr>
            <w:tcW w:w="990" w:type="dxa"/>
          </w:tcPr>
          <w:p w:rsidRPr="00C80AC4" w:rsidR="009B7137" w:rsidP="00CF1367" w:rsidRDefault="009B7137" w14:paraId="0A5BBED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="009B7137" w:rsidP="00CF1367" w:rsidRDefault="009B7137" w14:paraId="7CB525BA" w14:textId="49DCCA0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89</w:t>
            </w:r>
          </w:p>
        </w:tc>
        <w:tc>
          <w:tcPr>
            <w:tcW w:w="8329" w:type="dxa"/>
          </w:tcPr>
          <w:p w:rsidR="009B7137" w:rsidP="009B7137" w:rsidRDefault="009B7137" w14:paraId="4C7558CA" w14:textId="75000A5F">
            <w:pPr>
              <w:jc w:val="left"/>
              <w:rPr>
                <w:rFonts w:ascii="Arial" w:hAnsi="Arial" w:cs="Arial"/>
                <w:szCs w:val="24"/>
              </w:rPr>
            </w:pPr>
            <w:r w:rsidRPr="009B7137">
              <w:rPr>
                <w:rFonts w:ascii="Arial" w:hAnsi="Arial" w:cs="Arial"/>
                <w:szCs w:val="24"/>
              </w:rPr>
              <w:t>SB-23-10072 - Second Amendment to the Consent Order for the Back River Wastewater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Pr="009B7137">
              <w:rPr>
                <w:rFonts w:ascii="Arial" w:hAnsi="Arial" w:cs="Arial"/>
                <w:szCs w:val="24"/>
              </w:rPr>
              <w:t>Treatment Plant and Second Revised Reimbursement Agreement</w:t>
            </w:r>
          </w:p>
        </w:tc>
        <w:tc>
          <w:tcPr>
            <w:tcW w:w="1482" w:type="dxa"/>
          </w:tcPr>
          <w:p w:rsidRPr="00416477" w:rsidR="009B7137" w:rsidP="00CF1367" w:rsidRDefault="00416477" w14:paraId="4CDC1FEA" w14:textId="6B64AB23">
            <w:pPr>
              <w:jc w:val="left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   </w:t>
            </w:r>
            <w:r>
              <w:rPr>
                <w:rFonts w:ascii="Arial" w:hAnsi="Arial" w:cs="Arial"/>
                <w:b/>
                <w:szCs w:val="24"/>
              </w:rPr>
              <w:t>X</w:t>
            </w:r>
          </w:p>
        </w:tc>
        <w:tc>
          <w:tcPr>
            <w:tcW w:w="1254" w:type="dxa"/>
          </w:tcPr>
          <w:p w:rsidRPr="00C80AC4" w:rsidR="009B7137" w:rsidP="00CF1367" w:rsidRDefault="009B7137" w14:paraId="33C1286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="00416477" w:rsidP="001A34D6" w:rsidRDefault="00416477" w14:paraId="793EE776" w14:textId="1275040A">
      <w:pPr>
        <w:jc w:val="left"/>
        <w:rPr>
          <w:rFonts w:ascii="Arial" w:hAnsi="Arial" w:cs="Arial"/>
          <w:b/>
          <w:bCs/>
          <w:szCs w:val="24"/>
        </w:rPr>
      </w:pPr>
    </w:p>
    <w:p w:rsidR="00416477" w:rsidRDefault="00416477" w14:paraId="2E28A683" w14:textId="77777777">
      <w:pPr>
        <w:spacing w:after="160" w:line="259" w:lineRule="auto"/>
        <w:jc w:val="left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br w:type="page"/>
      </w:r>
      <w:bookmarkStart w:name="_GoBack" w:id="0"/>
      <w:bookmarkEnd w:id="0"/>
    </w:p>
    <w:p w:rsidRPr="00C80AC4" w:rsidR="00555785" w:rsidP="001A34D6" w:rsidRDefault="00555785" w14:paraId="1BC15257" w14:textId="77777777">
      <w:pPr>
        <w:jc w:val="left"/>
        <w:rPr>
          <w:rFonts w:ascii="Arial" w:hAnsi="Arial" w:cs="Arial"/>
          <w:b/>
          <w:bCs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990"/>
        <w:gridCol w:w="1080"/>
        <w:gridCol w:w="8329"/>
        <w:gridCol w:w="1482"/>
        <w:gridCol w:w="1254"/>
      </w:tblGrid>
      <w:tr w:rsidRPr="00C80AC4" w:rsidR="008B1317" w:rsidTr="00E97551" w14:paraId="0195BE7E" w14:textId="77777777">
        <w:trPr>
          <w:trHeight w:val="268"/>
        </w:trPr>
        <w:tc>
          <w:tcPr>
            <w:tcW w:w="990" w:type="dxa"/>
            <w:vMerge w:val="restart"/>
          </w:tcPr>
          <w:p w:rsidRPr="00C80AC4" w:rsidR="008B1317" w:rsidP="00B83528" w:rsidRDefault="008B1317" w14:paraId="401C360F" w14:textId="78C65D4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9409" w:type="dxa"/>
            <w:gridSpan w:val="2"/>
            <w:shd w:val="clear" w:color="auto" w:fill="auto"/>
          </w:tcPr>
          <w:p w:rsidRPr="00C80AC4" w:rsidR="008B1317" w:rsidP="00B92227" w:rsidRDefault="008B1317" w14:paraId="3B28D38C" w14:textId="343A6AB3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MOVE TO ROUTINE</w:t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  <w:r w:rsidRPr="00C80AC4">
              <w:rPr>
                <w:rFonts w:ascii="Arial" w:hAnsi="Arial" w:cs="Arial"/>
                <w:b/>
                <w:bCs/>
                <w:szCs w:val="24"/>
              </w:rPr>
              <w:tab/>
            </w:r>
          </w:p>
        </w:tc>
        <w:tc>
          <w:tcPr>
            <w:tcW w:w="2736" w:type="dxa"/>
            <w:gridSpan w:val="2"/>
            <w:shd w:val="clear" w:color="auto" w:fill="auto"/>
          </w:tcPr>
          <w:p w:rsidRPr="00C80AC4" w:rsidR="008B1317" w:rsidP="00B92227" w:rsidRDefault="008B1317" w14:paraId="284887FD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b/>
                <w:bCs/>
                <w:szCs w:val="24"/>
              </w:rPr>
              <w:t>APPROVED/NOTED</w:t>
            </w:r>
          </w:p>
        </w:tc>
      </w:tr>
      <w:tr w:rsidRPr="00C80AC4" w:rsidR="008B1317" w:rsidTr="00E97551" w14:paraId="28C7EF55" w14:textId="77777777">
        <w:trPr>
          <w:trHeight w:val="268"/>
        </w:trPr>
        <w:tc>
          <w:tcPr>
            <w:tcW w:w="990" w:type="dxa"/>
            <w:vMerge/>
            <w:shd w:val="clear" w:color="auto" w:fill="D9D9D9" w:themeFill="background1" w:themeFillShade="D9"/>
          </w:tcPr>
          <w:p w:rsidRPr="00C80AC4" w:rsidR="008B1317" w:rsidP="00B92227" w:rsidRDefault="008B1317" w14:paraId="2298F4A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Pr="00C80AC4" w:rsidR="008B1317" w:rsidP="00B92227" w:rsidRDefault="008B1317" w14:paraId="68B9A97C" w14:textId="1552BFE8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8329" w:type="dxa"/>
            <w:shd w:val="clear" w:color="auto" w:fill="D9D9D9" w:themeFill="background1" w:themeFillShade="D9"/>
          </w:tcPr>
          <w:p w:rsidRPr="00C80AC4" w:rsidR="008B1317" w:rsidP="00B92227" w:rsidRDefault="008B1317" w14:paraId="35A7DF5A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Item #</w:t>
            </w:r>
          </w:p>
        </w:tc>
        <w:tc>
          <w:tcPr>
            <w:tcW w:w="1482" w:type="dxa"/>
            <w:shd w:val="clear" w:color="auto" w:fill="D9D9D9" w:themeFill="background1" w:themeFillShade="D9"/>
          </w:tcPr>
          <w:p w:rsidRPr="00C80AC4" w:rsidR="008B1317" w:rsidP="00B92227" w:rsidRDefault="008B1317" w14:paraId="043054D1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Yes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:rsidRPr="00C80AC4" w:rsidR="008B1317" w:rsidP="00B92227" w:rsidRDefault="008B1317" w14:paraId="4D329697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>No</w:t>
            </w:r>
          </w:p>
        </w:tc>
      </w:tr>
      <w:tr w:rsidRPr="00C80AC4" w:rsidR="008B1317" w:rsidTr="00E97551" w14:paraId="5A2D3E7D" w14:textId="77777777">
        <w:trPr>
          <w:trHeight w:val="268"/>
        </w:trPr>
        <w:tc>
          <w:tcPr>
            <w:tcW w:w="990" w:type="dxa"/>
            <w:vMerge/>
          </w:tcPr>
          <w:p w:rsidRPr="00C80AC4" w:rsidR="008B1317" w:rsidP="00B92227" w:rsidRDefault="008B1317" w14:paraId="6542A75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B92227" w:rsidRDefault="008B1317" w14:paraId="19354681" w14:textId="60EFA966">
            <w:pPr>
              <w:jc w:val="left"/>
              <w:rPr>
                <w:rFonts w:ascii="Arial" w:hAnsi="Arial" w:cs="Arial"/>
                <w:szCs w:val="24"/>
              </w:rPr>
            </w:pPr>
            <w:r w:rsidRPr="00C80AC4">
              <w:rPr>
                <w:rFonts w:ascii="Arial" w:hAnsi="Arial" w:cs="Arial"/>
                <w:szCs w:val="24"/>
              </w:rPr>
              <w:t xml:space="preserve">   </w:t>
            </w:r>
          </w:p>
        </w:tc>
        <w:tc>
          <w:tcPr>
            <w:tcW w:w="8329" w:type="dxa"/>
          </w:tcPr>
          <w:p w:rsidRPr="00C80AC4" w:rsidR="008B1317" w:rsidP="00B92227" w:rsidRDefault="008B1317" w14:paraId="2BDE864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:rsidRPr="00C80AC4" w:rsidR="008B1317" w:rsidP="00B92227" w:rsidRDefault="008B1317" w14:paraId="12D2FDB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:rsidRPr="00C80AC4" w:rsidR="008B1317" w:rsidP="00B92227" w:rsidRDefault="008B1317" w14:paraId="435CCCE5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E97551" w14:paraId="2B56CC27" w14:textId="77777777">
        <w:trPr>
          <w:trHeight w:val="268"/>
        </w:trPr>
        <w:tc>
          <w:tcPr>
            <w:tcW w:w="990" w:type="dxa"/>
            <w:vMerge/>
          </w:tcPr>
          <w:p w:rsidRPr="00C80AC4" w:rsidR="008B1317" w:rsidP="00B92227" w:rsidRDefault="008B1317" w14:paraId="3DC60AC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B92227" w:rsidRDefault="008B1317" w14:paraId="14C31E53" w14:textId="491B778C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:rsidRPr="00C80AC4" w:rsidR="008B1317" w:rsidP="00B92227" w:rsidRDefault="008B1317" w14:paraId="1C6F129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:rsidRPr="00C80AC4" w:rsidR="008B1317" w:rsidP="00B92227" w:rsidRDefault="008B1317" w14:paraId="6C2A27A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:rsidRPr="00C80AC4" w:rsidR="008B1317" w:rsidP="00B92227" w:rsidRDefault="008B1317" w14:paraId="283F9C2A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E97551" w14:paraId="0BEAA554" w14:textId="77777777">
        <w:trPr>
          <w:trHeight w:val="268"/>
        </w:trPr>
        <w:tc>
          <w:tcPr>
            <w:tcW w:w="990" w:type="dxa"/>
            <w:vMerge/>
          </w:tcPr>
          <w:p w:rsidRPr="00C80AC4" w:rsidR="008B1317" w:rsidP="00B92227" w:rsidRDefault="008B1317" w14:paraId="5753BAA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B92227" w:rsidRDefault="008B1317" w14:paraId="3BE2C64A" w14:textId="7197603B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:rsidRPr="00C80AC4" w:rsidR="008B1317" w:rsidP="00B92227" w:rsidRDefault="008B1317" w14:paraId="05DDE1B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:rsidRPr="00C80AC4" w:rsidR="008B1317" w:rsidP="00B92227" w:rsidRDefault="008B1317" w14:paraId="2C292BB5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:rsidRPr="00C80AC4" w:rsidR="008B1317" w:rsidP="00B92227" w:rsidRDefault="008B1317" w14:paraId="427E8CC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C80AC4" w:rsidR="008B1317" w:rsidTr="00E97551" w14:paraId="7654D6AF" w14:textId="77777777">
        <w:trPr>
          <w:trHeight w:val="268"/>
        </w:trPr>
        <w:tc>
          <w:tcPr>
            <w:tcW w:w="990" w:type="dxa"/>
            <w:vMerge/>
          </w:tcPr>
          <w:p w:rsidRPr="00C80AC4" w:rsidR="008B1317" w:rsidP="00B92227" w:rsidRDefault="008B1317" w14:paraId="21C37E5B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080" w:type="dxa"/>
          </w:tcPr>
          <w:p w:rsidRPr="00C80AC4" w:rsidR="008B1317" w:rsidP="00B92227" w:rsidRDefault="008B1317" w14:paraId="43D5397E" w14:textId="422BB4C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8329" w:type="dxa"/>
          </w:tcPr>
          <w:p w:rsidRPr="00C80AC4" w:rsidR="008B1317" w:rsidP="00B92227" w:rsidRDefault="008B1317" w14:paraId="660B768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482" w:type="dxa"/>
          </w:tcPr>
          <w:p w:rsidRPr="00C80AC4" w:rsidR="008B1317" w:rsidP="00B92227" w:rsidRDefault="008B1317" w14:paraId="60CF1E7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1254" w:type="dxa"/>
          </w:tcPr>
          <w:p w:rsidRPr="00C80AC4" w:rsidR="008B1317" w:rsidP="00B92227" w:rsidRDefault="008B1317" w14:paraId="04D18E8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="00E97551" w:rsidP="001A4E41" w:rsidRDefault="00E97551" w14:paraId="4D6CD22E" w14:textId="0844CC91">
      <w:pPr>
        <w:spacing w:after="160" w:line="259" w:lineRule="auto"/>
        <w:jc w:val="left"/>
      </w:pPr>
    </w:p>
    <w:tbl>
      <w:tblPr>
        <w:tblStyle w:val="TableGrid"/>
        <w:tblpPr w:leftFromText="180" w:rightFromText="180" w:vertAnchor="text" w:horzAnchor="margin" w:tblpXSpec="center" w:tblpY="413"/>
        <w:tblW w:w="13225" w:type="dxa"/>
        <w:tblLook w:val="04A0" w:firstRow="1" w:lastRow="0" w:firstColumn="1" w:lastColumn="0" w:noHBand="0" w:noVBand="1"/>
      </w:tblPr>
      <w:tblGrid>
        <w:gridCol w:w="985"/>
        <w:gridCol w:w="3870"/>
        <w:gridCol w:w="900"/>
        <w:gridCol w:w="7470"/>
      </w:tblGrid>
      <w:tr w:rsidRPr="00495A00" w:rsidR="00EA2A37" w:rsidTr="00E97551" w14:paraId="7C45568B" w14:textId="77777777">
        <w:trPr>
          <w:trHeight w:val="282"/>
        </w:trPr>
        <w:tc>
          <w:tcPr>
            <w:tcW w:w="985" w:type="dxa"/>
            <w:vMerge w:val="restart"/>
          </w:tcPr>
          <w:p w:rsidRPr="00B83528" w:rsidR="008B1317" w:rsidP="00B83528" w:rsidRDefault="008B1317" w14:paraId="7C71150D" w14:textId="763536DF">
            <w:pPr>
              <w:pStyle w:val="ListParagraph"/>
              <w:numPr>
                <w:ilvl w:val="0"/>
                <w:numId w:val="1"/>
              </w:numPr>
              <w:jc w:val="lef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870" w:type="dxa"/>
            <w:shd w:val="clear" w:color="auto" w:fill="auto"/>
          </w:tcPr>
          <w:p w:rsidRPr="00D165AD" w:rsidR="008B1317" w:rsidP="008B1317" w:rsidRDefault="008B1317" w14:paraId="19417C07" w14:textId="77777777">
            <w:pPr>
              <w:jc w:val="left"/>
              <w:rPr>
                <w:rFonts w:ascii="Arial" w:hAnsi="Arial" w:cs="Arial"/>
                <w:b/>
                <w:szCs w:val="24"/>
              </w:rPr>
            </w:pPr>
            <w:r w:rsidRPr="00D165AD">
              <w:rPr>
                <w:rFonts w:ascii="Arial" w:hAnsi="Arial" w:cs="Arial"/>
                <w:b/>
                <w:szCs w:val="24"/>
              </w:rPr>
              <w:t>ABSTENTIONS</w:t>
            </w:r>
          </w:p>
        </w:tc>
        <w:tc>
          <w:tcPr>
            <w:tcW w:w="900" w:type="dxa"/>
            <w:shd w:val="clear" w:color="auto" w:fill="auto"/>
          </w:tcPr>
          <w:p w:rsidRPr="00495A00" w:rsidR="008B1317" w:rsidP="008B1317" w:rsidRDefault="008B1317" w14:paraId="003FC607" w14:textId="77777777">
            <w:pPr>
              <w:jc w:val="left"/>
              <w:rPr>
                <w:szCs w:val="24"/>
              </w:rPr>
            </w:pPr>
          </w:p>
        </w:tc>
        <w:tc>
          <w:tcPr>
            <w:tcW w:w="7470" w:type="dxa"/>
            <w:shd w:val="clear" w:color="auto" w:fill="auto"/>
          </w:tcPr>
          <w:p w:rsidRPr="00495A00" w:rsidR="008B1317" w:rsidP="008B1317" w:rsidRDefault="008B1317" w14:paraId="299CB7D6" w14:textId="77777777">
            <w:pPr>
              <w:jc w:val="left"/>
              <w:rPr>
                <w:szCs w:val="24"/>
              </w:rPr>
            </w:pPr>
          </w:p>
        </w:tc>
      </w:tr>
      <w:tr w:rsidRPr="00495A00" w:rsidR="00EA2A37" w:rsidTr="00E97551" w14:paraId="625CF1E3" w14:textId="77777777">
        <w:trPr>
          <w:trHeight w:val="282"/>
        </w:trPr>
        <w:tc>
          <w:tcPr>
            <w:tcW w:w="985" w:type="dxa"/>
            <w:vMerge/>
            <w:shd w:val="clear" w:color="auto" w:fill="D9D9D9" w:themeFill="background1" w:themeFillShade="D9"/>
          </w:tcPr>
          <w:p w:rsidRPr="00E97551" w:rsidR="008B1317" w:rsidP="008B1317" w:rsidRDefault="008B1317" w14:paraId="0B161DDE" w14:textId="77777777">
            <w:pPr>
              <w:jc w:val="left"/>
              <w:rPr>
                <w:szCs w:val="24"/>
              </w:rPr>
            </w:pPr>
          </w:p>
        </w:tc>
        <w:tc>
          <w:tcPr>
            <w:tcW w:w="3870" w:type="dxa"/>
            <w:shd w:val="clear" w:color="auto" w:fill="D9D9D9" w:themeFill="background1" w:themeFillShade="D9"/>
          </w:tcPr>
          <w:p w:rsidRPr="00E97551" w:rsidR="008B1317" w:rsidP="008B1317" w:rsidRDefault="008B1317" w14:paraId="6A847B6D" w14:textId="77777777">
            <w:pPr>
              <w:jc w:val="left"/>
              <w:rPr>
                <w:szCs w:val="24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:rsidRPr="001A4E41" w:rsidR="008B1317" w:rsidP="008B1317" w:rsidRDefault="008B1317" w14:paraId="7780041F" w14:textId="77777777">
            <w:pPr>
              <w:jc w:val="left"/>
              <w:rPr>
                <w:b/>
                <w:szCs w:val="24"/>
              </w:rPr>
            </w:pPr>
            <w:r w:rsidRPr="001A4E41">
              <w:rPr>
                <w:b/>
                <w:szCs w:val="24"/>
              </w:rPr>
              <w:t>Page #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:rsidRPr="001A4E41" w:rsidR="008B1317" w:rsidP="008B1317" w:rsidRDefault="008B1317" w14:paraId="052B1F50" w14:textId="77777777">
            <w:pPr>
              <w:jc w:val="left"/>
              <w:rPr>
                <w:b/>
                <w:szCs w:val="24"/>
              </w:rPr>
            </w:pPr>
            <w:r w:rsidRPr="001A4E41">
              <w:rPr>
                <w:b/>
                <w:szCs w:val="24"/>
              </w:rPr>
              <w:t>Item #</w:t>
            </w:r>
            <w:r w:rsidRPr="001A4E41">
              <w:rPr>
                <w:b/>
                <w:szCs w:val="24"/>
              </w:rPr>
              <w:tab/>
            </w:r>
            <w:r w:rsidRPr="001A4E41">
              <w:rPr>
                <w:b/>
                <w:szCs w:val="24"/>
              </w:rPr>
              <w:t xml:space="preserve"> </w:t>
            </w:r>
          </w:p>
        </w:tc>
      </w:tr>
      <w:tr w:rsidRPr="007F47F2" w:rsidR="00EA2A37" w:rsidTr="00E97551" w14:paraId="2F9AE10A" w14:textId="77777777">
        <w:trPr>
          <w:trHeight w:val="282"/>
        </w:trPr>
        <w:tc>
          <w:tcPr>
            <w:tcW w:w="985" w:type="dxa"/>
            <w:vMerge/>
          </w:tcPr>
          <w:p w:rsidRPr="007F47F2" w:rsidR="008B1317" w:rsidP="008B1317" w:rsidRDefault="008B1317" w14:paraId="22B889A7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8B1317" w:rsidP="00D909A1" w:rsidRDefault="00E97551" w14:paraId="1C858CA2" w14:textId="4A54AC4E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 xml:space="preserve">Hon. Mayor </w:t>
            </w:r>
            <w:r w:rsidRPr="007F47F2" w:rsidR="00D909A1">
              <w:rPr>
                <w:rFonts w:ascii="Arial" w:hAnsi="Arial" w:cs="Arial"/>
                <w:szCs w:val="24"/>
              </w:rPr>
              <w:t>Brandon Scott</w:t>
            </w:r>
          </w:p>
        </w:tc>
        <w:tc>
          <w:tcPr>
            <w:tcW w:w="900" w:type="dxa"/>
          </w:tcPr>
          <w:p w:rsidR="008B1317" w:rsidP="008B1317" w:rsidRDefault="001A4E41" w14:paraId="3B333ED2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</w:p>
          <w:p w:rsidR="001A4E41" w:rsidP="008B1317" w:rsidRDefault="001A4E41" w14:paraId="1E25D50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  <w:p w:rsidRPr="007F47F2" w:rsidR="001A4E41" w:rsidP="008B1317" w:rsidRDefault="001A4E41" w14:paraId="00FA9EAA" w14:textId="3C79D532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4-75</w:t>
            </w:r>
          </w:p>
        </w:tc>
        <w:tc>
          <w:tcPr>
            <w:tcW w:w="7470" w:type="dxa"/>
          </w:tcPr>
          <w:p w:rsidR="00EA2A37" w:rsidP="00E97551" w:rsidRDefault="001A4E41" w14:paraId="660BFDFB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ealth Dept. – Provider Agreement with the Johns Hopkins University.</w:t>
            </w:r>
          </w:p>
          <w:p w:rsidRPr="007F47F2" w:rsidR="001A4E41" w:rsidP="00E97551" w:rsidRDefault="001A4E41" w14:paraId="3FFEDE17" w14:textId="73E243D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Cooperative Contract with Office Duty Management, Inc.</w:t>
            </w:r>
          </w:p>
        </w:tc>
      </w:tr>
      <w:tr w:rsidRPr="007F47F2" w:rsidR="00EA2A37" w:rsidTr="00E97551" w14:paraId="7F66200E" w14:textId="77777777">
        <w:trPr>
          <w:trHeight w:val="282"/>
        </w:trPr>
        <w:tc>
          <w:tcPr>
            <w:tcW w:w="985" w:type="dxa"/>
            <w:vMerge/>
          </w:tcPr>
          <w:p w:rsidRPr="007F47F2" w:rsidR="008B1317" w:rsidP="008B1317" w:rsidRDefault="008B1317" w14:paraId="63B7F77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8B1317" w:rsidP="00D909A1" w:rsidRDefault="008B1317" w14:paraId="239CE72C" w14:textId="3E0AE581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 xml:space="preserve">Hon. President </w:t>
            </w:r>
            <w:r w:rsidRPr="007F47F2" w:rsidR="00D909A1">
              <w:rPr>
                <w:rFonts w:ascii="Arial" w:hAnsi="Arial" w:cs="Arial"/>
                <w:szCs w:val="24"/>
              </w:rPr>
              <w:t>Nick Mosby</w:t>
            </w:r>
          </w:p>
        </w:tc>
        <w:tc>
          <w:tcPr>
            <w:tcW w:w="900" w:type="dxa"/>
          </w:tcPr>
          <w:p w:rsidRPr="007F47F2" w:rsidR="008B1317" w:rsidP="008B1317" w:rsidRDefault="008B1317" w14:paraId="462D0BB8" w14:textId="30402D10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EA2A37" w:rsidP="00E97551" w:rsidRDefault="00AF061A" w14:paraId="0860A9FE" w14:textId="0665EDD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Pr="007F47F2" w:rsidR="00EA2A37" w:rsidTr="00E97551" w14:paraId="082F905F" w14:textId="77777777">
        <w:trPr>
          <w:trHeight w:val="282"/>
        </w:trPr>
        <w:tc>
          <w:tcPr>
            <w:tcW w:w="985" w:type="dxa"/>
            <w:vMerge/>
          </w:tcPr>
          <w:p w:rsidRPr="007F47F2" w:rsidR="008B1317" w:rsidP="008B1317" w:rsidRDefault="008B1317" w14:paraId="0BE8AE6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8B1317" w:rsidP="008B1317" w:rsidRDefault="00D909A1" w14:paraId="78785074" w14:textId="7EE8501C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Hon. Bill Henry</w:t>
            </w:r>
          </w:p>
        </w:tc>
        <w:tc>
          <w:tcPr>
            <w:tcW w:w="900" w:type="dxa"/>
          </w:tcPr>
          <w:p w:rsidR="008B1317" w:rsidP="008B1317" w:rsidRDefault="00011A19" w14:paraId="57527202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 7</w:t>
            </w:r>
          </w:p>
          <w:p w:rsidR="00011A19" w:rsidP="008B1317" w:rsidRDefault="00011A19" w14:paraId="6EBF8E5A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5</w:t>
            </w:r>
          </w:p>
          <w:p w:rsidR="00011A19" w:rsidP="008B1317" w:rsidRDefault="00011A19" w14:paraId="575F86E9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6</w:t>
            </w:r>
          </w:p>
          <w:p w:rsidR="00011A19" w:rsidP="008B1317" w:rsidRDefault="00011A19" w14:paraId="0A1A8388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7</w:t>
            </w:r>
          </w:p>
          <w:p w:rsidR="00011A19" w:rsidP="008B1317" w:rsidRDefault="00011A19" w14:paraId="419D514B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8</w:t>
            </w:r>
          </w:p>
          <w:p w:rsidR="00011A19" w:rsidP="008B1317" w:rsidRDefault="00011A19" w14:paraId="218230A2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9</w:t>
            </w:r>
          </w:p>
          <w:p w:rsidR="00011A19" w:rsidP="008B1317" w:rsidRDefault="00011A19" w14:paraId="3611021C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0</w:t>
            </w:r>
          </w:p>
          <w:p w:rsidR="00011A19" w:rsidP="008B1317" w:rsidRDefault="00011A19" w14:paraId="1EC6D141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1</w:t>
            </w:r>
          </w:p>
          <w:p w:rsidR="00011A19" w:rsidP="008B1317" w:rsidRDefault="00011A19" w14:paraId="2C19A074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2</w:t>
            </w:r>
          </w:p>
          <w:p w:rsidRPr="007F47F2" w:rsidR="00011A19" w:rsidP="008B1317" w:rsidRDefault="00011A19" w14:paraId="10CC1094" w14:textId="5CB0038B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3</w:t>
            </w:r>
          </w:p>
        </w:tc>
        <w:tc>
          <w:tcPr>
            <w:tcW w:w="7470" w:type="dxa"/>
          </w:tcPr>
          <w:p w:rsidRPr="007F47F2" w:rsidR="00EA2A37" w:rsidP="008B1317" w:rsidRDefault="00011A19" w14:paraId="6C4E7D6E" w14:textId="1E2FBC6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Fire Dept. – Travel Reimbursement</w:t>
            </w:r>
          </w:p>
          <w:p w:rsidR="00EA2A37" w:rsidP="008B1317" w:rsidRDefault="00011A19" w14:paraId="5FE12C90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008C1B5A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44DAAED9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53E2CE98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4C76A5CB" w14:textId="777777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- Travel Request</w:t>
            </w:r>
          </w:p>
          <w:p w:rsidR="00011A19" w:rsidP="008B1317" w:rsidRDefault="00011A19" w14:paraId="2ADBBB9B" w14:textId="125287F4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03365BB5" w14:textId="1E1EA9C5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  <w:p w:rsidR="00011A19" w:rsidP="008B1317" w:rsidRDefault="00011A19" w14:paraId="7A09FD3A" w14:textId="10E50739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Police Dept. – Travel Request </w:t>
            </w:r>
          </w:p>
          <w:p w:rsidRPr="007F47F2" w:rsidR="00011A19" w:rsidP="008B1317" w:rsidRDefault="00011A19" w14:paraId="6E107398" w14:textId="2097F9E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Police Dept. – Travel Request</w:t>
            </w:r>
          </w:p>
        </w:tc>
      </w:tr>
      <w:tr w:rsidRPr="007F47F2" w:rsidR="00EA2A37" w:rsidTr="00E97551" w14:paraId="7868A1CB" w14:textId="77777777">
        <w:trPr>
          <w:trHeight w:val="282"/>
        </w:trPr>
        <w:tc>
          <w:tcPr>
            <w:tcW w:w="985" w:type="dxa"/>
            <w:vMerge/>
          </w:tcPr>
          <w:p w:rsidRPr="007F47F2" w:rsidR="008B1317" w:rsidP="008B1317" w:rsidRDefault="008B1317" w14:paraId="23C2539F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8B1317" w:rsidP="00D909A1" w:rsidRDefault="00D909A1" w14:paraId="710EBCB2" w14:textId="7800AA12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 xml:space="preserve">City </w:t>
            </w:r>
            <w:r w:rsidRPr="007F47F2" w:rsidR="005A0D8D">
              <w:rPr>
                <w:rFonts w:ascii="Arial" w:hAnsi="Arial" w:cs="Arial"/>
                <w:szCs w:val="24"/>
              </w:rPr>
              <w:t>Solicitor</w:t>
            </w:r>
            <w:r w:rsidRPr="007F47F2" w:rsidR="008B1317">
              <w:rPr>
                <w:rFonts w:ascii="Arial" w:hAnsi="Arial" w:cs="Arial"/>
                <w:szCs w:val="24"/>
              </w:rPr>
              <w:t xml:space="preserve">, </w:t>
            </w:r>
            <w:r w:rsidRPr="007F47F2" w:rsidR="007F47F2">
              <w:rPr>
                <w:rFonts w:ascii="Arial" w:hAnsi="Arial" w:cs="Arial"/>
                <w:szCs w:val="24"/>
              </w:rPr>
              <w:t>Ebony Thompson</w:t>
            </w:r>
          </w:p>
        </w:tc>
        <w:tc>
          <w:tcPr>
            <w:tcW w:w="900" w:type="dxa"/>
          </w:tcPr>
          <w:p w:rsidRPr="007F47F2" w:rsidR="008B1317" w:rsidP="008B1317" w:rsidRDefault="008B1317" w14:paraId="5D69F2DF" w14:textId="07EB6442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8B1317" w:rsidP="008B1317" w:rsidRDefault="00D165AD" w14:paraId="449738BE" w14:textId="13F9A463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Pr="007F47F2" w:rsidR="00EA2A37" w:rsidTr="00E97551" w14:paraId="3DE92020" w14:textId="77777777">
        <w:trPr>
          <w:trHeight w:val="282"/>
        </w:trPr>
        <w:tc>
          <w:tcPr>
            <w:tcW w:w="985" w:type="dxa"/>
            <w:vMerge/>
          </w:tcPr>
          <w:p w:rsidRPr="007F47F2" w:rsidR="008B1317" w:rsidP="008B1317" w:rsidRDefault="008B1317" w14:paraId="6113E19B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8B1317" w:rsidP="00C80AC4" w:rsidRDefault="00C80AC4" w14:paraId="52C2D0B2" w14:textId="7CC11855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 xml:space="preserve">Deputy City Solicitor </w:t>
            </w:r>
          </w:p>
        </w:tc>
        <w:tc>
          <w:tcPr>
            <w:tcW w:w="900" w:type="dxa"/>
          </w:tcPr>
          <w:p w:rsidRPr="007F47F2" w:rsidR="008B1317" w:rsidP="008B1317" w:rsidRDefault="008B1317" w14:paraId="16CD3141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8B1317" w:rsidP="008B1317" w:rsidRDefault="008B1317" w14:paraId="58E7565D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C80AC4" w:rsidTr="00E97551" w14:paraId="7C5EC788" w14:textId="77777777">
        <w:trPr>
          <w:trHeight w:val="282"/>
        </w:trPr>
        <w:tc>
          <w:tcPr>
            <w:tcW w:w="985" w:type="dxa"/>
            <w:vMerge/>
          </w:tcPr>
          <w:p w:rsidRPr="007F47F2" w:rsidR="00C80AC4" w:rsidP="008B1317" w:rsidRDefault="00C80AC4" w14:paraId="481F610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C80AC4" w:rsidP="00C80AC4" w:rsidRDefault="00C80AC4" w14:paraId="76DA0FE6" w14:textId="7ABDE771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Director of Public Works Jason Mitchell</w:t>
            </w:r>
          </w:p>
        </w:tc>
        <w:tc>
          <w:tcPr>
            <w:tcW w:w="900" w:type="dxa"/>
          </w:tcPr>
          <w:p w:rsidRPr="007F47F2" w:rsidR="00C80AC4" w:rsidP="008B1317" w:rsidRDefault="00C80AC4" w14:paraId="26A0D9E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C80AC4" w:rsidP="008B1317" w:rsidRDefault="007F47F2" w14:paraId="03D42367" w14:textId="2759F81A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There are no abstentions.</w:t>
            </w:r>
          </w:p>
        </w:tc>
      </w:tr>
      <w:tr w:rsidRPr="007F47F2" w:rsidR="00C80AC4" w:rsidTr="00E97551" w14:paraId="1910FA8A" w14:textId="77777777">
        <w:trPr>
          <w:trHeight w:val="282"/>
        </w:trPr>
        <w:tc>
          <w:tcPr>
            <w:tcW w:w="985" w:type="dxa"/>
            <w:vMerge/>
          </w:tcPr>
          <w:p w:rsidRPr="007F47F2" w:rsidR="00C80AC4" w:rsidP="00C80AC4" w:rsidRDefault="00C80AC4" w14:paraId="33824C8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870" w:type="dxa"/>
          </w:tcPr>
          <w:p w:rsidRPr="007F47F2" w:rsidR="00C80AC4" w:rsidP="00C80AC4" w:rsidRDefault="00C80AC4" w14:paraId="28BDEBBF" w14:textId="5A20DA89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 xml:space="preserve">Deputy Director of </w:t>
            </w:r>
            <w:r w:rsidRPr="007F47F2" w:rsidR="00AC2575">
              <w:rPr>
                <w:rFonts w:ascii="Arial" w:hAnsi="Arial" w:cs="Arial"/>
                <w:szCs w:val="24"/>
              </w:rPr>
              <w:t>Richard Luna</w:t>
            </w:r>
          </w:p>
        </w:tc>
        <w:tc>
          <w:tcPr>
            <w:tcW w:w="900" w:type="dxa"/>
          </w:tcPr>
          <w:p w:rsidRPr="007F47F2" w:rsidR="00C80AC4" w:rsidP="00C80AC4" w:rsidRDefault="00C80AC4" w14:paraId="1909D408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C80AC4" w:rsidP="00C80AC4" w:rsidRDefault="00C80AC4" w14:paraId="291801F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Pr="007F47F2" w:rsidR="00495A00" w:rsidP="00EA2A37" w:rsidRDefault="00983110" w14:paraId="7C3A9C5E" w14:textId="5ED01EBB">
      <w:pPr>
        <w:jc w:val="left"/>
        <w:rPr>
          <w:rFonts w:ascii="Arial" w:hAnsi="Arial" w:cs="Arial"/>
          <w:szCs w:val="24"/>
        </w:rPr>
      </w:pPr>
      <w:r w:rsidRPr="007F47F2">
        <w:rPr>
          <w:rFonts w:ascii="Arial" w:hAnsi="Arial" w:cs="Arial"/>
          <w:szCs w:val="24"/>
        </w:rPr>
        <w:t xml:space="preserve">     </w:t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>
        <w:rPr>
          <w:rFonts w:ascii="Arial" w:hAnsi="Arial" w:cs="Arial"/>
          <w:szCs w:val="24"/>
        </w:rPr>
        <w:tab/>
      </w:r>
      <w:r w:rsidRPr="007F47F2" w:rsidR="001A34D6">
        <w:rPr>
          <w:rFonts w:ascii="Arial" w:hAnsi="Arial" w:cs="Arial"/>
          <w:szCs w:val="24"/>
        </w:rPr>
        <w:tab/>
      </w:r>
      <w:r w:rsidRPr="007F47F2" w:rsidR="001A34D6">
        <w:rPr>
          <w:rFonts w:ascii="Arial" w:hAnsi="Arial" w:cs="Arial"/>
          <w:szCs w:val="24"/>
        </w:rPr>
        <w:tab/>
      </w:r>
      <w:r w:rsidRPr="007F47F2" w:rsidR="001A34D6">
        <w:rPr>
          <w:rFonts w:ascii="Arial" w:hAnsi="Arial" w:cs="Arial"/>
          <w:szCs w:val="24"/>
        </w:rPr>
        <w:t xml:space="preserve"> </w:t>
      </w:r>
      <w:r w:rsidRPr="007F47F2" w:rsidR="001A34D6">
        <w:rPr>
          <w:rFonts w:ascii="Arial" w:hAnsi="Arial" w:cs="Arial"/>
          <w:szCs w:val="24"/>
        </w:rPr>
        <w:tab/>
      </w:r>
      <w:r w:rsidRPr="007F47F2" w:rsidR="001A34D6">
        <w:rPr>
          <w:rFonts w:ascii="Arial" w:hAnsi="Arial" w:cs="Arial"/>
          <w:szCs w:val="24"/>
        </w:rPr>
        <w:tab/>
      </w:r>
    </w:p>
    <w:p w:rsidRPr="007F47F2" w:rsidR="00495A00" w:rsidP="00E97551" w:rsidRDefault="00495A00" w14:paraId="12262483" w14:textId="3DD0AF0C">
      <w:pPr>
        <w:spacing w:after="160" w:line="259" w:lineRule="auto"/>
        <w:jc w:val="left"/>
        <w:rPr>
          <w:rFonts w:ascii="Arial" w:hAnsi="Arial" w:cs="Arial"/>
          <w:b/>
          <w:szCs w:val="24"/>
          <w:u w:val="single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3780"/>
        <w:gridCol w:w="990"/>
        <w:gridCol w:w="7470"/>
      </w:tblGrid>
      <w:tr w:rsidRPr="007F47F2" w:rsidR="00EA2A37" w:rsidTr="00E97551" w14:paraId="5CC93DD3" w14:textId="77777777">
        <w:trPr>
          <w:trHeight w:val="383"/>
        </w:trPr>
        <w:tc>
          <w:tcPr>
            <w:tcW w:w="990" w:type="dxa"/>
            <w:vMerge w:val="restart"/>
          </w:tcPr>
          <w:p w:rsidRPr="007F47F2" w:rsidR="00EA2A37" w:rsidP="00B83528" w:rsidRDefault="00EA2A37" w14:paraId="7B8F82FD" w14:textId="05B0CAB4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12240" w:type="dxa"/>
            <w:gridSpan w:val="3"/>
          </w:tcPr>
          <w:p w:rsidRPr="007F47F2" w:rsidR="00EA2A37" w:rsidP="00A70628" w:rsidRDefault="00EA2A37" w14:paraId="3B9FE1C0" w14:textId="7378C7A2">
            <w:pPr>
              <w:jc w:val="left"/>
              <w:rPr>
                <w:rFonts w:ascii="Arial" w:hAnsi="Arial" w:cs="Arial"/>
                <w:b/>
                <w:bCs/>
                <w:szCs w:val="24"/>
              </w:rPr>
            </w:pPr>
            <w:r w:rsidRPr="007F47F2">
              <w:rPr>
                <w:rFonts w:ascii="Arial" w:hAnsi="Arial" w:cs="Arial"/>
                <w:b/>
                <w:bCs/>
                <w:szCs w:val="24"/>
              </w:rPr>
              <w:t>NO VOTES</w:t>
            </w:r>
          </w:p>
        </w:tc>
      </w:tr>
      <w:tr w:rsidRPr="007F47F2" w:rsidR="00EA2A37" w:rsidTr="00AF061A" w14:paraId="117B5172" w14:textId="77777777">
        <w:trPr>
          <w:trHeight w:val="383"/>
        </w:trPr>
        <w:tc>
          <w:tcPr>
            <w:tcW w:w="990" w:type="dxa"/>
            <w:vMerge/>
            <w:shd w:val="clear" w:color="auto" w:fill="D9D9D9" w:themeFill="background1" w:themeFillShade="D9"/>
          </w:tcPr>
          <w:p w:rsidRPr="007F47F2" w:rsidR="00EA2A37" w:rsidP="00A70628" w:rsidRDefault="00EA2A37" w14:paraId="01912BAA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  <w:shd w:val="clear" w:color="auto" w:fill="D9D9D9" w:themeFill="background1" w:themeFillShade="D9"/>
          </w:tcPr>
          <w:p w:rsidRPr="007F47F2" w:rsidR="00EA2A37" w:rsidP="00A70628" w:rsidRDefault="00EA2A37" w14:paraId="293D039F" w14:textId="4BA12EE7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Pr="007F47F2" w:rsidR="00EA2A37" w:rsidP="00A70628" w:rsidRDefault="00EA2A37" w14:paraId="2F55A0E5" w14:textId="21432DB4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:rsidRPr="007F47F2" w:rsidR="00EA2A37" w:rsidP="00A70628" w:rsidRDefault="00EA2A37" w14:paraId="030A317C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Item #</w:t>
            </w:r>
            <w:r w:rsidRPr="007F47F2">
              <w:rPr>
                <w:rFonts w:ascii="Arial" w:hAnsi="Arial" w:cs="Arial"/>
                <w:szCs w:val="24"/>
              </w:rPr>
              <w:tab/>
            </w:r>
            <w:r w:rsidRPr="007F47F2">
              <w:rPr>
                <w:rFonts w:ascii="Arial" w:hAnsi="Arial" w:cs="Arial"/>
                <w:szCs w:val="24"/>
              </w:rPr>
              <w:t xml:space="preserve"> </w:t>
            </w:r>
          </w:p>
        </w:tc>
      </w:tr>
      <w:tr w:rsidRPr="007F47F2" w:rsidR="00EA2A37" w:rsidTr="00AF061A" w14:paraId="31D3159C" w14:textId="77777777">
        <w:trPr>
          <w:trHeight w:val="383"/>
        </w:trPr>
        <w:tc>
          <w:tcPr>
            <w:tcW w:w="990" w:type="dxa"/>
            <w:vMerge/>
          </w:tcPr>
          <w:p w:rsidRPr="007F47F2" w:rsidR="00EA2A37" w:rsidP="00A70628" w:rsidRDefault="00EA2A37" w14:paraId="1DA41F4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:rsidRPr="007F47F2" w:rsidR="00EA2A37" w:rsidP="00A70628" w:rsidRDefault="00AF061A" w14:paraId="0E74A576" w14:textId="52115E0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on. President Nick Mosby</w:t>
            </w:r>
          </w:p>
        </w:tc>
        <w:tc>
          <w:tcPr>
            <w:tcW w:w="990" w:type="dxa"/>
          </w:tcPr>
          <w:p w:rsidRPr="007F47F2" w:rsidR="00EA2A37" w:rsidP="00A70628" w:rsidRDefault="00AF061A" w14:paraId="42F0349E" w14:textId="16D4AF23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2</w:t>
            </w:r>
          </w:p>
        </w:tc>
        <w:tc>
          <w:tcPr>
            <w:tcW w:w="7470" w:type="dxa"/>
          </w:tcPr>
          <w:p w:rsidRPr="007F47F2" w:rsidR="00EA2A37" w:rsidP="00A70628" w:rsidRDefault="00AF061A" w14:paraId="141F5FB4" w14:textId="4BCC0677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ayor’s Office of Neighborhood Safety and Engagement – Grant Agreement with Libraries Without Borders.</w:t>
            </w:r>
          </w:p>
        </w:tc>
      </w:tr>
      <w:tr w:rsidRPr="007F47F2" w:rsidR="00416477" w:rsidTr="00AF061A" w14:paraId="723B796A" w14:textId="77777777">
        <w:trPr>
          <w:trHeight w:val="383"/>
        </w:trPr>
        <w:tc>
          <w:tcPr>
            <w:tcW w:w="990" w:type="dxa"/>
            <w:vMerge/>
          </w:tcPr>
          <w:p w:rsidRPr="007F47F2" w:rsidR="00416477" w:rsidP="00416477" w:rsidRDefault="00416477" w14:paraId="62A3F5F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:rsidRPr="007F47F2" w:rsidR="00416477" w:rsidP="00416477" w:rsidRDefault="00416477" w14:paraId="0C692DE0" w14:textId="36A6445B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Hon. President Nick Mosby</w:t>
            </w:r>
          </w:p>
        </w:tc>
        <w:tc>
          <w:tcPr>
            <w:tcW w:w="990" w:type="dxa"/>
          </w:tcPr>
          <w:p w:rsidRPr="007F47F2" w:rsidR="00416477" w:rsidP="00416477" w:rsidRDefault="00416477" w14:paraId="09F0BC92" w14:textId="4524722F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1</w:t>
            </w:r>
          </w:p>
        </w:tc>
        <w:tc>
          <w:tcPr>
            <w:tcW w:w="7470" w:type="dxa"/>
          </w:tcPr>
          <w:p w:rsidRPr="007F47F2" w:rsidR="00416477" w:rsidP="00416477" w:rsidRDefault="00416477" w14:paraId="737ED7AC" w14:textId="1EFAC796">
            <w:pPr>
              <w:jc w:val="left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Department of Law – Withdrawals and Deferrals Regulations</w:t>
            </w:r>
          </w:p>
        </w:tc>
      </w:tr>
      <w:tr w:rsidRPr="007F47F2" w:rsidR="00416477" w:rsidTr="00AF061A" w14:paraId="7F35568F" w14:textId="77777777">
        <w:trPr>
          <w:trHeight w:val="383"/>
        </w:trPr>
        <w:tc>
          <w:tcPr>
            <w:tcW w:w="990" w:type="dxa"/>
            <w:vMerge/>
          </w:tcPr>
          <w:p w:rsidRPr="007F47F2" w:rsidR="00416477" w:rsidP="00416477" w:rsidRDefault="00416477" w14:paraId="284F0AE4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3780" w:type="dxa"/>
          </w:tcPr>
          <w:p w:rsidRPr="007F47F2" w:rsidR="00416477" w:rsidP="00416477" w:rsidRDefault="00416477" w14:paraId="4F74764A" w14:textId="471FC17F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416477" w:rsidP="00416477" w:rsidRDefault="00416477" w14:paraId="6EADC640" w14:textId="3A119456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470" w:type="dxa"/>
          </w:tcPr>
          <w:p w:rsidRPr="007F47F2" w:rsidR="00416477" w:rsidP="00416477" w:rsidRDefault="00416477" w14:paraId="1B9B711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Pr="007F47F2" w:rsidR="00875740" w:rsidP="00875740" w:rsidRDefault="00875740" w14:paraId="655ADA67" w14:textId="2D6B2B9F">
      <w:pPr>
        <w:jc w:val="left"/>
        <w:rPr>
          <w:rFonts w:ascii="Arial" w:hAnsi="Arial" w:cs="Arial"/>
          <w:b/>
          <w:szCs w:val="24"/>
        </w:rPr>
      </w:pPr>
    </w:p>
    <w:p w:rsidRPr="007F47F2" w:rsidR="00E97551" w:rsidRDefault="00E97551" w14:paraId="7E6A04D8" w14:textId="0EA714E5">
      <w:pPr>
        <w:rPr>
          <w:rFonts w:ascii="Arial" w:hAnsi="Arial" w:cs="Arial"/>
          <w:szCs w:val="24"/>
        </w:rPr>
      </w:pPr>
    </w:p>
    <w:tbl>
      <w:tblPr>
        <w:tblStyle w:val="TableGrid"/>
        <w:tblW w:w="13230" w:type="dxa"/>
        <w:tblInd w:w="-95" w:type="dxa"/>
        <w:tblLook w:val="04A0" w:firstRow="1" w:lastRow="0" w:firstColumn="1" w:lastColumn="0" w:noHBand="0" w:noVBand="1"/>
      </w:tblPr>
      <w:tblGrid>
        <w:gridCol w:w="990"/>
        <w:gridCol w:w="990"/>
        <w:gridCol w:w="7020"/>
        <w:gridCol w:w="4230"/>
      </w:tblGrid>
      <w:tr w:rsidRPr="007F47F2" w:rsidR="00EA2A37" w:rsidTr="00E97551" w14:paraId="19D8C355" w14:textId="0DD8CBBE">
        <w:trPr>
          <w:trHeight w:val="349"/>
        </w:trPr>
        <w:tc>
          <w:tcPr>
            <w:tcW w:w="990" w:type="dxa"/>
            <w:vMerge w:val="restart"/>
          </w:tcPr>
          <w:p w:rsidRPr="007F47F2" w:rsidR="00EA2A37" w:rsidP="00B83528" w:rsidRDefault="00EA2A37" w14:paraId="61450E6B" w14:textId="7A953AA8">
            <w:pPr>
              <w:pStyle w:val="ListParagraph"/>
              <w:numPr>
                <w:ilvl w:val="0"/>
                <w:numId w:val="1"/>
              </w:numPr>
              <w:jc w:val="left"/>
              <w:rPr>
                <w:rFonts w:ascii="Arial" w:hAnsi="Arial" w:cs="Arial"/>
                <w:b/>
                <w:bCs/>
                <w:szCs w:val="24"/>
              </w:rPr>
            </w:pPr>
          </w:p>
        </w:tc>
        <w:tc>
          <w:tcPr>
            <w:tcW w:w="8010" w:type="dxa"/>
            <w:gridSpan w:val="2"/>
            <w:shd w:val="clear" w:color="auto" w:fill="auto"/>
          </w:tcPr>
          <w:p w:rsidRPr="007F47F2" w:rsidR="00EA2A37" w:rsidP="00A70628" w:rsidRDefault="00EA2A37" w14:paraId="50C111E8" w14:textId="731E0224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b/>
                <w:bCs/>
                <w:szCs w:val="24"/>
              </w:rPr>
              <w:t>REJECTION OF RECOMMENDED AWARDS</w:t>
            </w:r>
          </w:p>
        </w:tc>
        <w:tc>
          <w:tcPr>
            <w:tcW w:w="4230" w:type="dxa"/>
          </w:tcPr>
          <w:p w:rsidRPr="007F47F2" w:rsidR="00EA2A37" w:rsidP="00A70628" w:rsidRDefault="00EA2A37" w14:paraId="510CE12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EA2A37" w:rsidTr="00E97551" w14:paraId="1E141DA2" w14:textId="7626B104">
        <w:trPr>
          <w:trHeight w:val="349"/>
        </w:trPr>
        <w:tc>
          <w:tcPr>
            <w:tcW w:w="990" w:type="dxa"/>
            <w:vMerge/>
            <w:shd w:val="clear" w:color="auto" w:fill="D9D9D9" w:themeFill="background1" w:themeFillShade="D9"/>
          </w:tcPr>
          <w:p w:rsidRPr="007F47F2" w:rsidR="00EA2A37" w:rsidP="00A70628" w:rsidRDefault="00EA2A37" w14:paraId="100CF2C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:rsidRPr="007F47F2" w:rsidR="00EA2A37" w:rsidP="00A70628" w:rsidRDefault="00EA2A37" w14:paraId="0987E697" w14:textId="31471C14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Page #</w:t>
            </w:r>
          </w:p>
        </w:tc>
        <w:tc>
          <w:tcPr>
            <w:tcW w:w="7020" w:type="dxa"/>
            <w:shd w:val="clear" w:color="auto" w:fill="D9D9D9" w:themeFill="background1" w:themeFillShade="D9"/>
          </w:tcPr>
          <w:p w:rsidRPr="007F47F2" w:rsidR="00EA2A37" w:rsidP="00A70628" w:rsidRDefault="00EA2A37" w14:paraId="3DA5D61E" w14:textId="77777777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Item #</w:t>
            </w:r>
            <w:r w:rsidRPr="007F47F2">
              <w:rPr>
                <w:rFonts w:ascii="Arial" w:hAnsi="Arial" w:cs="Arial"/>
                <w:szCs w:val="24"/>
              </w:rPr>
              <w:tab/>
            </w:r>
            <w:r w:rsidRPr="007F47F2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:rsidRPr="007F47F2" w:rsidR="00EA2A37" w:rsidP="00A70628" w:rsidRDefault="00EA2A37" w14:paraId="4561DF76" w14:textId="2EF920F5">
            <w:pPr>
              <w:jc w:val="left"/>
              <w:rPr>
                <w:rFonts w:ascii="Arial" w:hAnsi="Arial" w:cs="Arial"/>
                <w:szCs w:val="24"/>
              </w:rPr>
            </w:pPr>
            <w:r w:rsidRPr="007F47F2">
              <w:rPr>
                <w:rFonts w:ascii="Arial" w:hAnsi="Arial" w:cs="Arial"/>
                <w:szCs w:val="24"/>
              </w:rPr>
              <w:t>Notes</w:t>
            </w:r>
          </w:p>
        </w:tc>
      </w:tr>
      <w:tr w:rsidRPr="007F47F2" w:rsidR="00EA2A37" w:rsidTr="00E97551" w14:paraId="6C99C094" w14:textId="56C69931">
        <w:trPr>
          <w:trHeight w:val="349"/>
        </w:trPr>
        <w:tc>
          <w:tcPr>
            <w:tcW w:w="990" w:type="dxa"/>
            <w:vMerge/>
          </w:tcPr>
          <w:p w:rsidRPr="007F47F2" w:rsidR="00EA2A37" w:rsidP="00A70628" w:rsidRDefault="00EA2A37" w14:paraId="599426DC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EA2A37" w:rsidP="00A70628" w:rsidRDefault="00EA2A37" w14:paraId="21BC82EA" w14:textId="5BC96E2A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:rsidRPr="007F47F2" w:rsidR="00EA2A37" w:rsidP="00A70628" w:rsidRDefault="00EA2A37" w14:paraId="057ECD61" w14:textId="01959083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:rsidRPr="007F47F2" w:rsidR="00EA2A37" w:rsidP="00A70628" w:rsidRDefault="00EA2A37" w14:paraId="1BEFD92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EA2A37" w:rsidTr="00E97551" w14:paraId="2866C32D" w14:textId="5B6A534E">
        <w:trPr>
          <w:trHeight w:val="349"/>
        </w:trPr>
        <w:tc>
          <w:tcPr>
            <w:tcW w:w="990" w:type="dxa"/>
            <w:vMerge/>
          </w:tcPr>
          <w:p w:rsidRPr="007F47F2" w:rsidR="00EA2A37" w:rsidP="00A70628" w:rsidRDefault="00EA2A37" w14:paraId="58F53956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EA2A37" w:rsidP="00A70628" w:rsidRDefault="00EA2A37" w14:paraId="0BAEB080" w14:textId="23A3AB74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:rsidRPr="007F47F2" w:rsidR="00EA2A37" w:rsidP="00A70628" w:rsidRDefault="00EA2A37" w14:paraId="23EF24E2" w14:textId="61D5AB5C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:rsidRPr="007F47F2" w:rsidR="00EA2A37" w:rsidP="00A70628" w:rsidRDefault="00EA2A37" w14:paraId="190AC2A3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EA2A37" w:rsidTr="00E97551" w14:paraId="6349F0C8" w14:textId="4CD99EE3">
        <w:trPr>
          <w:trHeight w:val="349"/>
        </w:trPr>
        <w:tc>
          <w:tcPr>
            <w:tcW w:w="990" w:type="dxa"/>
            <w:vMerge/>
          </w:tcPr>
          <w:p w:rsidRPr="007F47F2" w:rsidR="00EA2A37" w:rsidP="00A70628" w:rsidRDefault="00EA2A37" w14:paraId="3169920B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EA2A37" w:rsidP="00A70628" w:rsidRDefault="00EA2A37" w14:paraId="5145D795" w14:textId="52A57AEC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:rsidRPr="007F47F2" w:rsidR="00EA2A37" w:rsidP="00A70628" w:rsidRDefault="00EA2A37" w14:paraId="7A5D2B10" w14:textId="121624E9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:rsidRPr="007F47F2" w:rsidR="00EA2A37" w:rsidP="00A70628" w:rsidRDefault="00EA2A37" w14:paraId="53B142BB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EA2A37" w:rsidTr="00E97551" w14:paraId="7FF02D9C" w14:textId="5259D8B9">
        <w:trPr>
          <w:trHeight w:val="349"/>
        </w:trPr>
        <w:tc>
          <w:tcPr>
            <w:tcW w:w="990" w:type="dxa"/>
            <w:vMerge/>
          </w:tcPr>
          <w:p w:rsidRPr="007F47F2" w:rsidR="00EA2A37" w:rsidP="00A70628" w:rsidRDefault="00EA2A37" w14:paraId="3D04D5F0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EA2A37" w:rsidP="00A70628" w:rsidRDefault="00EA2A37" w14:paraId="7461A267" w14:textId="3A146F76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:rsidRPr="007F47F2" w:rsidR="00EA2A37" w:rsidP="00A70628" w:rsidRDefault="00EA2A37" w14:paraId="60A047D2" w14:textId="0D3A7E8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:rsidRPr="007F47F2" w:rsidR="00EA2A37" w:rsidP="00A70628" w:rsidRDefault="00EA2A37" w14:paraId="5BDC146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  <w:tr w:rsidRPr="007F47F2" w:rsidR="00EA2A37" w:rsidTr="00E97551" w14:paraId="0218EA04" w14:textId="5141FC2E">
        <w:trPr>
          <w:trHeight w:val="349"/>
        </w:trPr>
        <w:tc>
          <w:tcPr>
            <w:tcW w:w="990" w:type="dxa"/>
            <w:vMerge/>
          </w:tcPr>
          <w:p w:rsidRPr="007F47F2" w:rsidR="00EA2A37" w:rsidP="00A70628" w:rsidRDefault="00EA2A37" w14:paraId="1EB6D569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990" w:type="dxa"/>
          </w:tcPr>
          <w:p w:rsidRPr="007F47F2" w:rsidR="00EA2A37" w:rsidP="00A70628" w:rsidRDefault="00EA2A37" w14:paraId="032C8131" w14:textId="7D902A61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7020" w:type="dxa"/>
          </w:tcPr>
          <w:p w:rsidRPr="007F47F2" w:rsidR="00EA2A37" w:rsidP="00A70628" w:rsidRDefault="00EA2A37" w14:paraId="5D64E102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  <w:tc>
          <w:tcPr>
            <w:tcW w:w="4230" w:type="dxa"/>
          </w:tcPr>
          <w:p w:rsidRPr="007F47F2" w:rsidR="00EA2A37" w:rsidP="00A70628" w:rsidRDefault="00EA2A37" w14:paraId="6B74509E" w14:textId="77777777">
            <w:pPr>
              <w:jc w:val="left"/>
              <w:rPr>
                <w:rFonts w:ascii="Arial" w:hAnsi="Arial" w:cs="Arial"/>
                <w:szCs w:val="24"/>
              </w:rPr>
            </w:pPr>
          </w:p>
        </w:tc>
      </w:tr>
    </w:tbl>
    <w:p w:rsidRPr="007F47F2" w:rsidR="00875740" w:rsidP="00555785" w:rsidRDefault="00875740" w14:paraId="1C6A3433" w14:textId="77777777">
      <w:pPr>
        <w:jc w:val="left"/>
        <w:rPr>
          <w:rFonts w:ascii="Arial" w:hAnsi="Arial" w:cs="Arial"/>
          <w:b/>
          <w:szCs w:val="24"/>
          <w:u w:val="single"/>
        </w:rPr>
      </w:pPr>
    </w:p>
    <w:sectPr w:rsidRPr="007F47F2" w:rsidR="00875740" w:rsidSect="00A53D00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293C" w:rsidP="00A53D00" w:rsidRDefault="009B293C" w14:paraId="0ADF5417" w14:textId="77777777">
      <w:r>
        <w:separator/>
      </w:r>
    </w:p>
  </w:endnote>
  <w:endnote w:type="continuationSeparator" w:id="0">
    <w:p w:rsidR="009B293C" w:rsidP="00A53D00" w:rsidRDefault="009B293C" w14:paraId="6C8EBA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2698" w:rsidRDefault="00DC2698" w14:paraId="72BFD292" w14:textId="75C76509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C80AC4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  <w:r w:rsidR="00EA2A37">
      <w:rPr>
        <w:caps/>
        <w:noProof/>
        <w:color w:val="4472C4" w:themeColor="accent1"/>
      </w:rPr>
      <w:t xml:space="preserve"> </w:t>
    </w:r>
  </w:p>
  <w:p w:rsidR="00DC2698" w:rsidRDefault="00DC2698" w14:paraId="0611687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293C" w:rsidP="00A53D00" w:rsidRDefault="009B293C" w14:paraId="103FB3D6" w14:textId="77777777">
      <w:r>
        <w:separator/>
      </w:r>
    </w:p>
  </w:footnote>
  <w:footnote w:type="continuationSeparator" w:id="0">
    <w:p w:rsidR="009B293C" w:rsidP="00A53D00" w:rsidRDefault="009B293C" w14:paraId="7748406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C80AC4" w:rsidR="00DC2698" w:rsidP="00DC2698" w:rsidRDefault="00DC2698" w14:paraId="04D3D385" w14:textId="5BF0FB0C">
    <w:pPr>
      <w:jc w:val="center"/>
      <w:rPr>
        <w:rFonts w:ascii="Arial" w:hAnsi="Arial" w:cs="Arial"/>
        <w:b/>
        <w:u w:val="single"/>
      </w:rPr>
    </w:pPr>
    <w:r w:rsidRPr="00C80AC4">
      <w:rPr>
        <w:rFonts w:ascii="Arial" w:hAnsi="Arial" w:cs="Arial"/>
        <w:b/>
        <w:u w:val="single"/>
      </w:rPr>
      <w:t>BOARD OF ESTIMATES – CHANGES TO THE AGENDA</w:t>
    </w:r>
  </w:p>
  <w:p w:rsidR="00DC2698" w:rsidRDefault="00DC2698" w14:paraId="332F4C89" w14:textId="5B4AB4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216703"/>
    <w:multiLevelType w:val="hybridMultilevel"/>
    <w:tmpl w:val="305ED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4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TUzNjY1tzA0NrVU0lEKTi0uzszPAykwrQUATFb28iwAAAA="/>
  </w:docVars>
  <w:rsids>
    <w:rsidRoot w:val="00A53D00"/>
    <w:rsid w:val="00011A19"/>
    <w:rsid w:val="00046B30"/>
    <w:rsid w:val="00062EF9"/>
    <w:rsid w:val="001A34D6"/>
    <w:rsid w:val="001A4E41"/>
    <w:rsid w:val="002E36EA"/>
    <w:rsid w:val="003477E2"/>
    <w:rsid w:val="003C6C2B"/>
    <w:rsid w:val="00416477"/>
    <w:rsid w:val="0046146A"/>
    <w:rsid w:val="00495A00"/>
    <w:rsid w:val="004C5EFD"/>
    <w:rsid w:val="00555785"/>
    <w:rsid w:val="005A0D8D"/>
    <w:rsid w:val="005B151D"/>
    <w:rsid w:val="00663A91"/>
    <w:rsid w:val="00716403"/>
    <w:rsid w:val="007D0870"/>
    <w:rsid w:val="007F47F2"/>
    <w:rsid w:val="008221B2"/>
    <w:rsid w:val="00875740"/>
    <w:rsid w:val="008B1317"/>
    <w:rsid w:val="008C7D85"/>
    <w:rsid w:val="0091015A"/>
    <w:rsid w:val="00924B81"/>
    <w:rsid w:val="00983110"/>
    <w:rsid w:val="00993030"/>
    <w:rsid w:val="009B293C"/>
    <w:rsid w:val="009B7137"/>
    <w:rsid w:val="00A5227D"/>
    <w:rsid w:val="00A53D00"/>
    <w:rsid w:val="00A62E80"/>
    <w:rsid w:val="00AC2575"/>
    <w:rsid w:val="00AC2DAE"/>
    <w:rsid w:val="00AF061A"/>
    <w:rsid w:val="00B17876"/>
    <w:rsid w:val="00B22D12"/>
    <w:rsid w:val="00B463C4"/>
    <w:rsid w:val="00B76326"/>
    <w:rsid w:val="00B83528"/>
    <w:rsid w:val="00B95B1C"/>
    <w:rsid w:val="00BC6C0A"/>
    <w:rsid w:val="00C14638"/>
    <w:rsid w:val="00C80AC4"/>
    <w:rsid w:val="00C8385D"/>
    <w:rsid w:val="00D165AD"/>
    <w:rsid w:val="00D641D1"/>
    <w:rsid w:val="00D909A1"/>
    <w:rsid w:val="00DC2698"/>
    <w:rsid w:val="00E97551"/>
    <w:rsid w:val="00EA2A37"/>
    <w:rsid w:val="00F248E2"/>
    <w:rsid w:val="00F5795D"/>
    <w:rsid w:val="7211F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1F936"/>
  <w15:chartTrackingRefBased/>
  <w15:docId w15:val="{6F674489-D024-426C-875F-3B8A9A8842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A53D00"/>
    <w:pPr>
      <w:spacing w:after="0" w:line="240" w:lineRule="auto"/>
      <w:jc w:val="both"/>
    </w:pPr>
    <w:rPr>
      <w:rFonts w:ascii="Times" w:hAnsi="Times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53D00"/>
    <w:rPr>
      <w:rFonts w:ascii="Times" w:hAnsi="Times"/>
      <w:sz w:val="24"/>
    </w:rPr>
  </w:style>
  <w:style w:type="paragraph" w:styleId="Footer">
    <w:name w:val="footer"/>
    <w:basedOn w:val="Normal"/>
    <w:link w:val="FooterChar"/>
    <w:uiPriority w:val="99"/>
    <w:unhideWhenUsed/>
    <w:rsid w:val="00A53D00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53D00"/>
    <w:rPr>
      <w:rFonts w:ascii="Times" w:hAnsi="Times"/>
      <w:sz w:val="24"/>
    </w:rPr>
  </w:style>
  <w:style w:type="table" w:styleId="TableGrid">
    <w:name w:val="Table Grid"/>
    <w:basedOn w:val="TableNormal"/>
    <w:uiPriority w:val="39"/>
    <w:rsid w:val="001A34D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5A00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95A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3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8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E5062A7B26364685674F1B9AD51CB9" ma:contentTypeVersion="13" ma:contentTypeDescription="Create a new document." ma:contentTypeScope="" ma:versionID="2169c44f1bf27288b4c7169530d1b726">
  <xsd:schema xmlns:xsd="http://www.w3.org/2001/XMLSchema" xmlns:xs="http://www.w3.org/2001/XMLSchema" xmlns:p="http://schemas.microsoft.com/office/2006/metadata/properties" xmlns:ns2="bd958d24-aa26-4702-9457-8b3c02f307ab" xmlns:ns3="95983808-33c6-40d7-b740-881628301918" targetNamespace="http://schemas.microsoft.com/office/2006/metadata/properties" ma:root="true" ma:fieldsID="6af912451b64e8e910b94cc952f91974" ns2:_="" ns3:_="">
    <xsd:import namespace="bd958d24-aa26-4702-9457-8b3c02f307ab"/>
    <xsd:import namespace="95983808-33c6-40d7-b740-8816283019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958d24-aa26-4702-9457-8b3c02f307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bf7b5f8-060a-4a29-ade1-cc5a2d571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83808-33c6-40d7-b740-88162830191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d8d08590-ce78-4e73-9393-319f64275684}" ma:internalName="TaxCatchAll" ma:showField="CatchAllData" ma:web="95983808-33c6-40d7-b740-8816283019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958d24-aa26-4702-9457-8b3c02f307ab">
      <Terms xmlns="http://schemas.microsoft.com/office/infopath/2007/PartnerControls"/>
    </lcf76f155ced4ddcb4097134ff3c332f>
    <TaxCatchAll xmlns="95983808-33c6-40d7-b740-881628301918" xsi:nil="true"/>
  </documentManagement>
</p:properties>
</file>

<file path=customXml/itemProps1.xml><?xml version="1.0" encoding="utf-8"?>
<ds:datastoreItem xmlns:ds="http://schemas.openxmlformats.org/officeDocument/2006/customXml" ds:itemID="{211EB52D-E202-413A-B6A0-19407851E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958d24-aa26-4702-9457-8b3c02f307ab"/>
    <ds:schemaRef ds:uri="95983808-33c6-40d7-b740-8816283019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4D4DC-937B-44DD-AE22-A34D585C3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21A451-C4CE-4DE9-AC38-C4CA17B156A2}">
  <ds:schemaRefs>
    <ds:schemaRef ds:uri="http://purl.org/dc/elements/1.1/"/>
    <ds:schemaRef ds:uri="http://purl.org/dc/dcmitype/"/>
    <ds:schemaRef ds:uri="http://schemas.microsoft.com/office/infopath/2007/PartnerControls"/>
    <ds:schemaRef ds:uri="http://purl.org/dc/terms/"/>
    <ds:schemaRef ds:uri="bd958d24-aa26-4702-9457-8b3c02f307ab"/>
    <ds:schemaRef ds:uri="http://schemas.microsoft.com/office/2006/documentManagement/types"/>
    <ds:schemaRef ds:uri="http://schemas.microsoft.com/office/2006/metadata/properties"/>
    <ds:schemaRef ds:uri="95983808-33c6-40d7-b740-881628301918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raig-Speaks, Tanika (Comptroller)</dc:creator>
  <keywords/>
  <dc:description/>
  <lastModifiedBy>Shannon, Geoff (Comptroller)</lastModifiedBy>
  <revision>18</revision>
  <lastPrinted>2023-01-17T22:40:00.0000000Z</lastPrinted>
  <dcterms:created xsi:type="dcterms:W3CDTF">2021-08-03T20:25:00.0000000Z</dcterms:created>
  <dcterms:modified xsi:type="dcterms:W3CDTF">2023-01-19T16:40:40.48617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E5062A7B26364685674F1B9AD51CB9</vt:lpwstr>
  </property>
  <property fmtid="{D5CDD505-2E9C-101B-9397-08002B2CF9AE}" pid="3" name="MediaServiceImageTags">
    <vt:lpwstr/>
  </property>
</Properties>
</file>